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924" w:type="dxa"/>
        <w:tblInd w:w="-431" w:type="dxa"/>
        <w:tblLook w:val="04A0" w:firstRow="1" w:lastRow="0" w:firstColumn="1" w:lastColumn="0" w:noHBand="0" w:noVBand="1"/>
      </w:tblPr>
      <w:tblGrid>
        <w:gridCol w:w="2699"/>
        <w:gridCol w:w="3119"/>
        <w:gridCol w:w="1979"/>
        <w:gridCol w:w="2127"/>
      </w:tblGrid>
      <w:tr w:rsidR="00DB0409" w:rsidRPr="00DB0409" w14:paraId="0FB75494" w14:textId="77777777" w:rsidTr="0019415A">
        <w:trPr>
          <w:trHeight w:val="283"/>
        </w:trPr>
        <w:tc>
          <w:tcPr>
            <w:tcW w:w="269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2303C6" w14:textId="109469DC" w:rsidR="00DB0409" w:rsidRPr="00840DFC" w:rsidRDefault="00DB0409" w:rsidP="00084089">
            <w:pPr>
              <w:pStyle w:val="NoSpacing"/>
              <w:rPr>
                <w:rFonts w:ascii="PT Sans" w:hAnsi="PT Sans"/>
                <w:b/>
                <w:bCs/>
                <w:sz w:val="20"/>
                <w:szCs w:val="18"/>
              </w:rPr>
            </w:pPr>
            <w:r w:rsidRPr="00840DFC">
              <w:rPr>
                <w:rFonts w:ascii="PT Sans" w:hAnsi="PT Sans"/>
                <w:b/>
                <w:bCs/>
                <w:sz w:val="20"/>
                <w:szCs w:val="18"/>
              </w:rPr>
              <w:t>ORGANISING CLU</w:t>
            </w:r>
            <w:r w:rsidR="00E5584E" w:rsidRPr="00840DFC">
              <w:rPr>
                <w:rFonts w:ascii="PT Sans" w:hAnsi="PT Sans"/>
                <w:b/>
                <w:bCs/>
                <w:sz w:val="20"/>
                <w:szCs w:val="18"/>
              </w:rPr>
              <w:t>B</w:t>
            </w:r>
          </w:p>
        </w:tc>
        <w:tc>
          <w:tcPr>
            <w:tcW w:w="3119" w:type="dxa"/>
            <w:tcBorders>
              <w:top w:val="nil"/>
              <w:left w:val="nil"/>
              <w:right w:val="nil"/>
            </w:tcBorders>
            <w:vAlign w:val="bottom"/>
          </w:tcPr>
          <w:p w14:paraId="56547F9F" w14:textId="77777777" w:rsidR="00DB0409" w:rsidRPr="00DB0409" w:rsidRDefault="00DB0409" w:rsidP="00084089">
            <w:pPr>
              <w:pStyle w:val="NoSpacing"/>
              <w:rPr>
                <w:rFonts w:ascii="PT Sans" w:hAnsi="PT Sans"/>
                <w:sz w:val="20"/>
                <w:szCs w:val="18"/>
              </w:rPr>
            </w:pPr>
          </w:p>
        </w:tc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B0D58D" w14:textId="77777777" w:rsidR="00DB0409" w:rsidRPr="00840DFC" w:rsidRDefault="00DB0409" w:rsidP="00084089">
            <w:pPr>
              <w:pStyle w:val="NoSpacing"/>
              <w:rPr>
                <w:rFonts w:ascii="PT Sans" w:hAnsi="PT Sans"/>
                <w:b/>
                <w:bCs/>
                <w:sz w:val="20"/>
                <w:szCs w:val="18"/>
              </w:rPr>
            </w:pPr>
            <w:r w:rsidRPr="00840DFC">
              <w:rPr>
                <w:rFonts w:ascii="PT Sans" w:hAnsi="PT Sans"/>
                <w:b/>
                <w:bCs/>
                <w:sz w:val="20"/>
                <w:szCs w:val="18"/>
              </w:rPr>
              <w:t>DATE</w:t>
            </w:r>
          </w:p>
        </w:tc>
        <w:tc>
          <w:tcPr>
            <w:tcW w:w="2127" w:type="dxa"/>
            <w:tcBorders>
              <w:top w:val="nil"/>
              <w:left w:val="nil"/>
              <w:right w:val="nil"/>
            </w:tcBorders>
          </w:tcPr>
          <w:p w14:paraId="54FD2D15" w14:textId="77777777" w:rsidR="00DB0409" w:rsidRPr="00DB0409" w:rsidRDefault="00DB0409" w:rsidP="00084089">
            <w:pPr>
              <w:pStyle w:val="NoSpacing"/>
              <w:rPr>
                <w:rFonts w:ascii="PT Sans" w:hAnsi="PT Sans"/>
                <w:sz w:val="18"/>
                <w:szCs w:val="18"/>
              </w:rPr>
            </w:pPr>
          </w:p>
        </w:tc>
      </w:tr>
      <w:tr w:rsidR="00DB0409" w:rsidRPr="00DB0409" w14:paraId="66C08B30" w14:textId="77777777" w:rsidTr="00BC3487">
        <w:trPr>
          <w:trHeight w:val="283"/>
        </w:trPr>
        <w:tc>
          <w:tcPr>
            <w:tcW w:w="269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777C90" w14:textId="77777777" w:rsidR="00B777AF" w:rsidRDefault="00B777AF" w:rsidP="00084089">
            <w:pPr>
              <w:pStyle w:val="NoSpacing"/>
              <w:rPr>
                <w:rFonts w:ascii="PT Sans" w:hAnsi="PT Sans"/>
                <w:b/>
                <w:bCs/>
                <w:sz w:val="20"/>
                <w:szCs w:val="18"/>
              </w:rPr>
            </w:pPr>
          </w:p>
          <w:p w14:paraId="073462FF" w14:textId="2807E8B7" w:rsidR="00DB0409" w:rsidRPr="00840DFC" w:rsidRDefault="00DB0409" w:rsidP="00084089">
            <w:pPr>
              <w:pStyle w:val="NoSpacing"/>
              <w:rPr>
                <w:rFonts w:ascii="PT Sans" w:hAnsi="PT Sans"/>
                <w:b/>
                <w:bCs/>
                <w:sz w:val="20"/>
                <w:szCs w:val="18"/>
              </w:rPr>
            </w:pPr>
            <w:r w:rsidRPr="00840DFC">
              <w:rPr>
                <w:rFonts w:ascii="PT Sans" w:hAnsi="PT Sans"/>
                <w:b/>
                <w:bCs/>
                <w:sz w:val="20"/>
                <w:szCs w:val="18"/>
              </w:rPr>
              <w:t>TYPE OF EVENT</w:t>
            </w:r>
          </w:p>
        </w:tc>
        <w:tc>
          <w:tcPr>
            <w:tcW w:w="3119" w:type="dxa"/>
            <w:tcBorders>
              <w:left w:val="nil"/>
              <w:right w:val="nil"/>
            </w:tcBorders>
            <w:vAlign w:val="bottom"/>
          </w:tcPr>
          <w:p w14:paraId="7FC69112" w14:textId="5C5FBE66" w:rsidR="00DB0409" w:rsidRPr="00DB0409" w:rsidRDefault="00DB0409" w:rsidP="00084089">
            <w:pPr>
              <w:pStyle w:val="NoSpacing"/>
              <w:rPr>
                <w:rFonts w:ascii="PT Sans" w:hAnsi="PT Sans"/>
                <w:sz w:val="20"/>
                <w:szCs w:val="18"/>
              </w:rPr>
            </w:pPr>
          </w:p>
        </w:tc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B867D4" w14:textId="77777777" w:rsidR="00DB0409" w:rsidRPr="00840DFC" w:rsidRDefault="00DB0409" w:rsidP="00084089">
            <w:pPr>
              <w:pStyle w:val="NoSpacing"/>
              <w:rPr>
                <w:rFonts w:ascii="PT Sans" w:hAnsi="PT Sans"/>
                <w:b/>
                <w:bCs/>
                <w:sz w:val="20"/>
                <w:szCs w:val="18"/>
              </w:rPr>
            </w:pPr>
            <w:r w:rsidRPr="00840DFC">
              <w:rPr>
                <w:rFonts w:ascii="PT Sans" w:hAnsi="PT Sans"/>
                <w:b/>
                <w:bCs/>
                <w:sz w:val="20"/>
                <w:szCs w:val="18"/>
              </w:rPr>
              <w:t>STATUS</w:t>
            </w:r>
          </w:p>
        </w:tc>
        <w:tc>
          <w:tcPr>
            <w:tcW w:w="2127" w:type="dxa"/>
            <w:tcBorders>
              <w:left w:val="nil"/>
              <w:bottom w:val="single" w:sz="4" w:space="0" w:color="auto"/>
              <w:right w:val="nil"/>
            </w:tcBorders>
          </w:tcPr>
          <w:p w14:paraId="60743FCD" w14:textId="77777777" w:rsidR="00DB0409" w:rsidRPr="00DB0409" w:rsidRDefault="00DB0409" w:rsidP="00084089">
            <w:pPr>
              <w:pStyle w:val="NoSpacing"/>
              <w:rPr>
                <w:rFonts w:ascii="PT Sans" w:hAnsi="PT Sans"/>
                <w:sz w:val="18"/>
                <w:szCs w:val="18"/>
              </w:rPr>
            </w:pPr>
          </w:p>
        </w:tc>
      </w:tr>
      <w:tr w:rsidR="00DB0409" w:rsidRPr="00DB0409" w14:paraId="74B3A0BF" w14:textId="77777777" w:rsidTr="00BC3487">
        <w:trPr>
          <w:trHeight w:val="283"/>
        </w:trPr>
        <w:tc>
          <w:tcPr>
            <w:tcW w:w="269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C3CD2C" w14:textId="77777777" w:rsidR="00B777AF" w:rsidRDefault="00B777AF" w:rsidP="00084089">
            <w:pPr>
              <w:pStyle w:val="NoSpacing"/>
              <w:rPr>
                <w:rFonts w:ascii="PT Sans" w:hAnsi="PT Sans"/>
                <w:b/>
                <w:bCs/>
                <w:sz w:val="20"/>
                <w:szCs w:val="18"/>
              </w:rPr>
            </w:pPr>
          </w:p>
          <w:p w14:paraId="03A8A9FA" w14:textId="4CF2701C" w:rsidR="00DB0409" w:rsidRPr="00840DFC" w:rsidRDefault="00DB0409" w:rsidP="00084089">
            <w:pPr>
              <w:pStyle w:val="NoSpacing"/>
              <w:rPr>
                <w:rFonts w:ascii="PT Sans" w:hAnsi="PT Sans"/>
                <w:b/>
                <w:bCs/>
                <w:sz w:val="20"/>
                <w:szCs w:val="18"/>
              </w:rPr>
            </w:pPr>
            <w:r w:rsidRPr="00840DFC">
              <w:rPr>
                <w:rFonts w:ascii="PT Sans" w:hAnsi="PT Sans"/>
                <w:b/>
                <w:bCs/>
                <w:sz w:val="20"/>
                <w:szCs w:val="18"/>
              </w:rPr>
              <w:t xml:space="preserve">VENUE </w:t>
            </w:r>
            <w:r w:rsidRPr="00840DFC">
              <w:rPr>
                <w:rFonts w:ascii="PT Sans" w:hAnsi="PT Sans"/>
                <w:b/>
                <w:bCs/>
                <w:i/>
                <w:sz w:val="18"/>
                <w:szCs w:val="18"/>
              </w:rPr>
              <w:t>(INC. CIRCUIT LAYOUT)</w:t>
            </w:r>
          </w:p>
        </w:tc>
        <w:tc>
          <w:tcPr>
            <w:tcW w:w="3119" w:type="dxa"/>
            <w:tcBorders>
              <w:left w:val="nil"/>
              <w:right w:val="nil"/>
            </w:tcBorders>
            <w:vAlign w:val="bottom"/>
          </w:tcPr>
          <w:p w14:paraId="788D80C2" w14:textId="77777777" w:rsidR="00DB0409" w:rsidRPr="00DB0409" w:rsidRDefault="00DB0409" w:rsidP="00084089">
            <w:pPr>
              <w:pStyle w:val="NoSpacing"/>
              <w:rPr>
                <w:rFonts w:ascii="PT Sans" w:hAnsi="PT Sans"/>
                <w:sz w:val="20"/>
                <w:szCs w:val="18"/>
              </w:rPr>
            </w:pPr>
          </w:p>
        </w:tc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91815E" w14:textId="77777777" w:rsidR="00DB0409" w:rsidRPr="00840DFC" w:rsidRDefault="00DB0409" w:rsidP="00084089">
            <w:pPr>
              <w:pStyle w:val="NoSpacing"/>
              <w:rPr>
                <w:rFonts w:ascii="PT Sans" w:hAnsi="PT Sans"/>
                <w:b/>
                <w:bCs/>
                <w:sz w:val="20"/>
                <w:szCs w:val="18"/>
              </w:rPr>
            </w:pPr>
            <w:r w:rsidRPr="00840DFC">
              <w:rPr>
                <w:rFonts w:ascii="PT Sans" w:hAnsi="PT Sans"/>
                <w:b/>
                <w:bCs/>
                <w:sz w:val="20"/>
                <w:szCs w:val="18"/>
              </w:rPr>
              <w:t>PERMIT N</w:t>
            </w:r>
            <w:r w:rsidRPr="00840DFC">
              <w:rPr>
                <w:rFonts w:ascii="PT Sans" w:hAnsi="PT Sans"/>
                <w:b/>
                <w:bCs/>
                <w:sz w:val="20"/>
                <w:szCs w:val="18"/>
                <w:vertAlign w:val="superscript"/>
              </w:rPr>
              <w:t>o</w:t>
            </w:r>
          </w:p>
        </w:tc>
        <w:tc>
          <w:tcPr>
            <w:tcW w:w="2127" w:type="dxa"/>
            <w:tcBorders>
              <w:left w:val="nil"/>
              <w:bottom w:val="single" w:sz="4" w:space="0" w:color="auto"/>
              <w:right w:val="nil"/>
            </w:tcBorders>
          </w:tcPr>
          <w:p w14:paraId="541CECC2" w14:textId="77777777" w:rsidR="00DB0409" w:rsidRPr="00DB0409" w:rsidRDefault="00DB0409" w:rsidP="00084089">
            <w:pPr>
              <w:pStyle w:val="NoSpacing"/>
              <w:rPr>
                <w:rFonts w:ascii="PT Sans" w:hAnsi="PT Sans"/>
                <w:sz w:val="18"/>
                <w:szCs w:val="18"/>
              </w:rPr>
            </w:pPr>
          </w:p>
        </w:tc>
      </w:tr>
      <w:tr w:rsidR="00DB0409" w:rsidRPr="00DB0409" w14:paraId="424C2EA5" w14:textId="77777777" w:rsidTr="00BC3487">
        <w:trPr>
          <w:trHeight w:val="283"/>
        </w:trPr>
        <w:tc>
          <w:tcPr>
            <w:tcW w:w="269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8B1B32" w14:textId="77777777" w:rsidR="00B777AF" w:rsidRDefault="00B777AF" w:rsidP="00084089">
            <w:pPr>
              <w:pStyle w:val="NoSpacing"/>
              <w:rPr>
                <w:rFonts w:ascii="PT Sans" w:hAnsi="PT Sans"/>
                <w:b/>
                <w:bCs/>
                <w:sz w:val="20"/>
                <w:szCs w:val="18"/>
              </w:rPr>
            </w:pPr>
          </w:p>
          <w:p w14:paraId="2A2AAA29" w14:textId="71A2D325" w:rsidR="00DB0409" w:rsidRPr="00840DFC" w:rsidRDefault="00783450" w:rsidP="00084089">
            <w:pPr>
              <w:pStyle w:val="NoSpacing"/>
              <w:rPr>
                <w:rFonts w:ascii="PT Sans" w:hAnsi="PT Sans"/>
                <w:b/>
                <w:bCs/>
                <w:sz w:val="20"/>
                <w:szCs w:val="18"/>
              </w:rPr>
            </w:pPr>
            <w:r w:rsidRPr="00840DFC">
              <w:rPr>
                <w:rFonts w:ascii="PT Sans" w:hAnsi="PT Sans"/>
                <w:b/>
                <w:bCs/>
                <w:sz w:val="20"/>
                <w:szCs w:val="18"/>
              </w:rPr>
              <w:t>VENUE COVID-19 OFFICER</w:t>
            </w:r>
          </w:p>
        </w:tc>
        <w:tc>
          <w:tcPr>
            <w:tcW w:w="3119" w:type="dxa"/>
            <w:tcBorders>
              <w:left w:val="nil"/>
              <w:right w:val="nil"/>
            </w:tcBorders>
            <w:vAlign w:val="bottom"/>
          </w:tcPr>
          <w:p w14:paraId="41CEBA97" w14:textId="77777777" w:rsidR="00DB0409" w:rsidRPr="00DB0409" w:rsidRDefault="00DB0409" w:rsidP="00084089">
            <w:pPr>
              <w:pStyle w:val="NoSpacing"/>
              <w:rPr>
                <w:rFonts w:ascii="PT Sans" w:hAnsi="PT Sans"/>
                <w:sz w:val="20"/>
                <w:szCs w:val="18"/>
              </w:rPr>
            </w:pPr>
          </w:p>
        </w:tc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D90893" w14:textId="7F11895A" w:rsidR="00DB0409" w:rsidRPr="00DB0409" w:rsidRDefault="00DB0409" w:rsidP="00084089">
            <w:pPr>
              <w:pStyle w:val="NoSpacing"/>
              <w:rPr>
                <w:rFonts w:ascii="PT Sans" w:hAnsi="PT Sans"/>
                <w:sz w:val="20"/>
                <w:szCs w:val="18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B2AC173" w14:textId="77777777" w:rsidR="00DB0409" w:rsidRPr="00DB0409" w:rsidRDefault="00DB0409" w:rsidP="00084089">
            <w:pPr>
              <w:pStyle w:val="NoSpacing"/>
              <w:rPr>
                <w:rFonts w:ascii="PT Sans" w:hAnsi="PT Sans"/>
                <w:sz w:val="18"/>
                <w:szCs w:val="18"/>
              </w:rPr>
            </w:pPr>
          </w:p>
        </w:tc>
      </w:tr>
    </w:tbl>
    <w:p w14:paraId="6949D0CC" w14:textId="35CC0FBC" w:rsidR="00F1463E" w:rsidRDefault="00F1463E" w:rsidP="00117551">
      <w:pPr>
        <w:pStyle w:val="NoSpacing"/>
        <w:ind w:left="-284"/>
        <w:jc w:val="center"/>
        <w:rPr>
          <w:rFonts w:ascii="PT Sans" w:hAnsi="PT Sans"/>
          <w:sz w:val="20"/>
          <w:szCs w:val="18"/>
        </w:rPr>
      </w:pPr>
    </w:p>
    <w:tbl>
      <w:tblPr>
        <w:tblStyle w:val="TableGrid"/>
        <w:tblW w:w="9777" w:type="dxa"/>
        <w:jc w:val="center"/>
        <w:tblLook w:val="04A0" w:firstRow="1" w:lastRow="0" w:firstColumn="1" w:lastColumn="0" w:noHBand="0" w:noVBand="1"/>
      </w:tblPr>
      <w:tblGrid>
        <w:gridCol w:w="9777"/>
      </w:tblGrid>
      <w:tr w:rsidR="00117551" w14:paraId="22F33934" w14:textId="77777777" w:rsidTr="00327AB3">
        <w:trPr>
          <w:jc w:val="center"/>
        </w:trPr>
        <w:tc>
          <w:tcPr>
            <w:tcW w:w="977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9FEE8C" w14:textId="77777777" w:rsidR="00141D4D" w:rsidRDefault="00141D4D" w:rsidP="006A4308">
            <w:pPr>
              <w:pStyle w:val="NoSpacing"/>
              <w:rPr>
                <w:rFonts w:ascii="PT Sans" w:hAnsi="PT Sans"/>
                <w:sz w:val="20"/>
                <w:szCs w:val="18"/>
              </w:rPr>
            </w:pPr>
          </w:p>
          <w:p w14:paraId="7037ACF5" w14:textId="13AC9034" w:rsidR="00117551" w:rsidRDefault="00117551" w:rsidP="006A4308">
            <w:pPr>
              <w:pStyle w:val="NoSpacing"/>
              <w:rPr>
                <w:rFonts w:ascii="PT Sans" w:hAnsi="PT Sans"/>
                <w:sz w:val="20"/>
                <w:szCs w:val="18"/>
              </w:rPr>
            </w:pPr>
            <w:r>
              <w:rPr>
                <w:rFonts w:ascii="PT Sans" w:hAnsi="PT Sans"/>
                <w:sz w:val="20"/>
                <w:szCs w:val="18"/>
              </w:rPr>
              <w:t>The COVID-19 Officer ensure</w:t>
            </w:r>
            <w:r w:rsidR="00B5487E">
              <w:rPr>
                <w:rFonts w:ascii="PT Sans" w:hAnsi="PT Sans"/>
                <w:sz w:val="20"/>
                <w:szCs w:val="18"/>
              </w:rPr>
              <w:t>s</w:t>
            </w:r>
            <w:r>
              <w:rPr>
                <w:rFonts w:ascii="PT Sans" w:hAnsi="PT Sans"/>
                <w:sz w:val="20"/>
                <w:szCs w:val="18"/>
              </w:rPr>
              <w:t xml:space="preserve"> that the COVID-19 guidance issued by both Motorsport UK and the Government </w:t>
            </w:r>
            <w:r w:rsidR="00B5487E">
              <w:rPr>
                <w:rFonts w:ascii="PT Sans" w:hAnsi="PT Sans"/>
                <w:sz w:val="20"/>
                <w:szCs w:val="18"/>
              </w:rPr>
              <w:t xml:space="preserve">is </w:t>
            </w:r>
            <w:r w:rsidRPr="008F4BC1">
              <w:rPr>
                <w:rFonts w:ascii="PT Sans" w:hAnsi="PT Sans"/>
                <w:sz w:val="20"/>
                <w:szCs w:val="18"/>
              </w:rPr>
              <w:t xml:space="preserve">respected </w:t>
            </w:r>
            <w:r>
              <w:rPr>
                <w:rFonts w:ascii="PT Sans" w:hAnsi="PT Sans"/>
                <w:sz w:val="20"/>
                <w:szCs w:val="18"/>
              </w:rPr>
              <w:t>by event organisers for all motorsport events being held under the authority of a Motorsport UK Organising Permit.</w:t>
            </w:r>
          </w:p>
        </w:tc>
      </w:tr>
    </w:tbl>
    <w:p w14:paraId="1AA30DF1" w14:textId="50868106" w:rsidR="00117551" w:rsidRPr="00F1463E" w:rsidRDefault="00117551" w:rsidP="00327AB3">
      <w:pPr>
        <w:pStyle w:val="NoSpacing"/>
        <w:ind w:left="-284"/>
        <w:rPr>
          <w:rFonts w:ascii="PT Sans" w:hAnsi="PT Sans"/>
          <w:sz w:val="20"/>
          <w:szCs w:val="18"/>
        </w:rPr>
        <w:sectPr w:rsidR="00117551" w:rsidRPr="00F1463E" w:rsidSect="0001484A">
          <w:footerReference w:type="default" r:id="rId10"/>
          <w:headerReference w:type="first" r:id="rId11"/>
          <w:pgSz w:w="11906" w:h="16838"/>
          <w:pgMar w:top="1440" w:right="1440" w:bottom="1440" w:left="1440" w:header="708" w:footer="708" w:gutter="0"/>
          <w:cols w:space="708"/>
          <w:titlePg/>
          <w:docGrid w:linePitch="360"/>
        </w:sectPr>
      </w:pPr>
    </w:p>
    <w:tbl>
      <w:tblPr>
        <w:tblStyle w:val="TableGrid"/>
        <w:tblW w:w="5233" w:type="pct"/>
        <w:tblInd w:w="-147" w:type="dxa"/>
        <w:tblLook w:val="04A0" w:firstRow="1" w:lastRow="0" w:firstColumn="1" w:lastColumn="0" w:noHBand="0" w:noVBand="1"/>
      </w:tblPr>
      <w:tblGrid>
        <w:gridCol w:w="3696"/>
        <w:gridCol w:w="6086"/>
      </w:tblGrid>
      <w:tr w:rsidR="00DD04EE" w14:paraId="3ACA19FF" w14:textId="77777777" w:rsidTr="00DD04EE">
        <w:trPr>
          <w:trHeight w:val="397"/>
        </w:trPr>
        <w:tc>
          <w:tcPr>
            <w:tcW w:w="18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hideMark/>
          </w:tcPr>
          <w:p w14:paraId="43B0EC71" w14:textId="26057C89" w:rsidR="00DD04EE" w:rsidRDefault="00DD04EE">
            <w:pPr>
              <w:pStyle w:val="BodyTex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</w:t>
            </w:r>
            <w:r w:rsidR="008F53C1">
              <w:rPr>
                <w:b/>
                <w:bCs/>
                <w:lang w:val="en-US"/>
              </w:rPr>
              <w:t>RITERIA</w:t>
            </w:r>
          </w:p>
        </w:tc>
        <w:tc>
          <w:tcPr>
            <w:tcW w:w="3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hideMark/>
          </w:tcPr>
          <w:p w14:paraId="756B91ED" w14:textId="29B3B85E" w:rsidR="00DD04EE" w:rsidRDefault="008F53C1">
            <w:pPr>
              <w:pStyle w:val="BodyText"/>
              <w:rPr>
                <w:b/>
                <w:bCs/>
                <w:lang w:val="en-US"/>
              </w:rPr>
            </w:pPr>
            <w:r>
              <w:rPr>
                <w:b/>
                <w:bCs/>
                <w:color w:val="EEECE1" w:themeColor="background2"/>
                <w:lang w:val="en-US"/>
              </w:rPr>
              <w:t>EVIDENCE AND COMMENTS</w:t>
            </w:r>
          </w:p>
        </w:tc>
      </w:tr>
      <w:tr w:rsidR="00DD04EE" w14:paraId="73FCA58B" w14:textId="77777777" w:rsidTr="00CD14DE">
        <w:trPr>
          <w:trHeight w:val="1304"/>
        </w:trPr>
        <w:tc>
          <w:tcPr>
            <w:tcW w:w="18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B4D8EC" w14:textId="4AAB8020" w:rsidR="00FA2E2E" w:rsidRPr="00FA2E2E" w:rsidRDefault="00DD04EE">
            <w:pPr>
              <w:pStyle w:val="TableParagraph"/>
              <w:spacing w:before="92"/>
              <w:rPr>
                <w:rFonts w:ascii="PT Sans" w:hAnsi="PT Sans"/>
                <w:b/>
                <w:sz w:val="20"/>
                <w:szCs w:val="36"/>
              </w:rPr>
            </w:pPr>
            <w:r w:rsidRPr="00C45131">
              <w:rPr>
                <w:rFonts w:ascii="PT Sans" w:hAnsi="PT Sans"/>
                <w:b/>
                <w:sz w:val="20"/>
                <w:szCs w:val="36"/>
              </w:rPr>
              <w:t>V</w:t>
            </w:r>
            <w:r w:rsidR="008F53C1" w:rsidRPr="00C45131">
              <w:rPr>
                <w:rFonts w:ascii="PT Sans" w:hAnsi="PT Sans"/>
                <w:b/>
                <w:sz w:val="20"/>
                <w:szCs w:val="36"/>
              </w:rPr>
              <w:t>ENUE</w:t>
            </w:r>
          </w:p>
          <w:p w14:paraId="56C81D46" w14:textId="77777777" w:rsidR="00DD04EE" w:rsidRDefault="00DD04EE" w:rsidP="008061D6">
            <w:pPr>
              <w:rPr>
                <w:rFonts w:ascii="PT Sans" w:hAnsi="PT Sans"/>
                <w:sz w:val="20"/>
                <w:szCs w:val="20"/>
              </w:rPr>
            </w:pPr>
            <w:r w:rsidRPr="008061D6">
              <w:rPr>
                <w:rFonts w:ascii="PT Sans" w:hAnsi="PT Sans"/>
                <w:sz w:val="20"/>
                <w:szCs w:val="20"/>
              </w:rPr>
              <w:t xml:space="preserve">Has consideration been given to entry and exit points of venue / areas of </w:t>
            </w:r>
            <w:r w:rsidR="004B7105" w:rsidRPr="008061D6">
              <w:rPr>
                <w:rFonts w:ascii="PT Sans" w:hAnsi="PT Sans"/>
                <w:sz w:val="20"/>
                <w:szCs w:val="20"/>
              </w:rPr>
              <w:t xml:space="preserve">potential </w:t>
            </w:r>
            <w:r w:rsidRPr="008061D6">
              <w:rPr>
                <w:rFonts w:ascii="PT Sans" w:hAnsi="PT Sans"/>
                <w:sz w:val="20"/>
                <w:szCs w:val="20"/>
              </w:rPr>
              <w:t>mass gathering</w:t>
            </w:r>
            <w:r w:rsidR="00986040" w:rsidRPr="008061D6">
              <w:rPr>
                <w:rFonts w:ascii="PT Sans" w:hAnsi="PT Sans"/>
                <w:sz w:val="20"/>
                <w:szCs w:val="20"/>
              </w:rPr>
              <w:t>?</w:t>
            </w:r>
          </w:p>
          <w:p w14:paraId="16E37756" w14:textId="6BF2A59B" w:rsidR="00FA2E2E" w:rsidRPr="008061D6" w:rsidRDefault="00FA2E2E" w:rsidP="008061D6">
            <w:pPr>
              <w:rPr>
                <w:rFonts w:ascii="PT Sans" w:hAnsi="PT Sans"/>
                <w:sz w:val="20"/>
                <w:szCs w:val="20"/>
              </w:rPr>
            </w:pPr>
          </w:p>
        </w:tc>
        <w:tc>
          <w:tcPr>
            <w:tcW w:w="3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5EB32" w14:textId="77777777" w:rsidR="00DD04EE" w:rsidRDefault="00DD04EE">
            <w:pPr>
              <w:pStyle w:val="BodyText"/>
              <w:rPr>
                <w:b/>
                <w:bCs/>
                <w:lang w:val="en-US"/>
              </w:rPr>
            </w:pPr>
          </w:p>
        </w:tc>
      </w:tr>
      <w:tr w:rsidR="00852D32" w14:paraId="4E021608" w14:textId="77777777" w:rsidTr="00CD14DE">
        <w:trPr>
          <w:trHeight w:val="1304"/>
        </w:trPr>
        <w:tc>
          <w:tcPr>
            <w:tcW w:w="18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BB65F" w14:textId="33293FCD" w:rsidR="00FA2E2E" w:rsidRPr="00FA2E2E" w:rsidRDefault="00852D32" w:rsidP="00FA2E2E">
            <w:pPr>
              <w:rPr>
                <w:rFonts w:ascii="PT Sans" w:hAnsi="PT Sans"/>
                <w:b/>
                <w:bCs/>
                <w:sz w:val="20"/>
                <w:szCs w:val="20"/>
              </w:rPr>
            </w:pPr>
            <w:r w:rsidRPr="00FA2E2E">
              <w:rPr>
                <w:rFonts w:ascii="PT Sans" w:hAnsi="PT Sans"/>
                <w:b/>
                <w:bCs/>
                <w:sz w:val="20"/>
                <w:szCs w:val="20"/>
              </w:rPr>
              <w:t>H</w:t>
            </w:r>
            <w:r w:rsidR="008F53C1" w:rsidRPr="00FA2E2E">
              <w:rPr>
                <w:rFonts w:ascii="PT Sans" w:hAnsi="PT Sans"/>
                <w:b/>
                <w:bCs/>
                <w:sz w:val="20"/>
                <w:szCs w:val="20"/>
              </w:rPr>
              <w:t>YGIENE PRACTICES AND INFORMATION</w:t>
            </w:r>
          </w:p>
          <w:p w14:paraId="1DEFE9A8" w14:textId="77777777" w:rsidR="00852D32" w:rsidRDefault="00852D32" w:rsidP="00FA2E2E">
            <w:pPr>
              <w:rPr>
                <w:rFonts w:ascii="PT Sans" w:hAnsi="PT Sans"/>
                <w:sz w:val="20"/>
                <w:szCs w:val="20"/>
              </w:rPr>
            </w:pPr>
            <w:r w:rsidRPr="00FA2E2E">
              <w:rPr>
                <w:rFonts w:ascii="PT Sans" w:hAnsi="PT Sans"/>
                <w:sz w:val="20"/>
                <w:szCs w:val="20"/>
              </w:rPr>
              <w:t xml:space="preserve">Has the venue made additional </w:t>
            </w:r>
            <w:r w:rsidR="00B5487E" w:rsidRPr="00FA2E2E">
              <w:rPr>
                <w:rFonts w:ascii="PT Sans" w:hAnsi="PT Sans"/>
                <w:sz w:val="20"/>
                <w:szCs w:val="20"/>
              </w:rPr>
              <w:t xml:space="preserve">provisions </w:t>
            </w:r>
            <w:r w:rsidRPr="00FA2E2E">
              <w:rPr>
                <w:rFonts w:ascii="PT Sans" w:hAnsi="PT Sans"/>
                <w:sz w:val="20"/>
                <w:szCs w:val="20"/>
              </w:rPr>
              <w:t xml:space="preserve">such as </w:t>
            </w:r>
            <w:proofErr w:type="spellStart"/>
            <w:r w:rsidRPr="00FA2E2E">
              <w:rPr>
                <w:rFonts w:ascii="PT Sans" w:hAnsi="PT Sans"/>
                <w:sz w:val="20"/>
                <w:szCs w:val="20"/>
              </w:rPr>
              <w:t>saniti</w:t>
            </w:r>
            <w:r w:rsidR="00B5487E" w:rsidRPr="00FA2E2E">
              <w:rPr>
                <w:rFonts w:ascii="PT Sans" w:hAnsi="PT Sans"/>
                <w:sz w:val="20"/>
                <w:szCs w:val="20"/>
              </w:rPr>
              <w:t>s</w:t>
            </w:r>
            <w:r w:rsidRPr="00FA2E2E">
              <w:rPr>
                <w:rFonts w:ascii="PT Sans" w:hAnsi="PT Sans"/>
                <w:sz w:val="20"/>
                <w:szCs w:val="20"/>
              </w:rPr>
              <w:t>ation</w:t>
            </w:r>
            <w:proofErr w:type="spellEnd"/>
            <w:r w:rsidRPr="00FA2E2E">
              <w:rPr>
                <w:rFonts w:ascii="PT Sans" w:hAnsi="PT Sans"/>
                <w:sz w:val="20"/>
                <w:szCs w:val="20"/>
              </w:rPr>
              <w:t xml:space="preserve"> stations</w:t>
            </w:r>
            <w:r w:rsidR="00694F5C" w:rsidRPr="00FA2E2E">
              <w:rPr>
                <w:rFonts w:ascii="PT Sans" w:hAnsi="PT Sans"/>
                <w:sz w:val="20"/>
                <w:szCs w:val="20"/>
              </w:rPr>
              <w:t>, PPE</w:t>
            </w:r>
            <w:r w:rsidRPr="00FA2E2E">
              <w:rPr>
                <w:rFonts w:ascii="PT Sans" w:hAnsi="PT Sans"/>
                <w:sz w:val="20"/>
                <w:szCs w:val="20"/>
              </w:rPr>
              <w:t xml:space="preserve"> and signage?</w:t>
            </w:r>
          </w:p>
          <w:p w14:paraId="43BEE037" w14:textId="493F56C0" w:rsidR="00FA2E2E" w:rsidRPr="00FA2E2E" w:rsidRDefault="00FA2E2E" w:rsidP="00FA2E2E">
            <w:pPr>
              <w:rPr>
                <w:rFonts w:ascii="PT Sans" w:hAnsi="PT Sans"/>
                <w:sz w:val="20"/>
                <w:szCs w:val="20"/>
              </w:rPr>
            </w:pPr>
          </w:p>
        </w:tc>
        <w:tc>
          <w:tcPr>
            <w:tcW w:w="3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C6DEF" w14:textId="77777777" w:rsidR="00852D32" w:rsidRDefault="00852D32">
            <w:pPr>
              <w:pStyle w:val="BodyText"/>
              <w:rPr>
                <w:b/>
                <w:bCs/>
                <w:lang w:val="en-US"/>
              </w:rPr>
            </w:pPr>
          </w:p>
        </w:tc>
      </w:tr>
      <w:tr w:rsidR="00090173" w14:paraId="5DC9826D" w14:textId="77777777" w:rsidTr="00090173">
        <w:trPr>
          <w:trHeight w:val="1304"/>
        </w:trPr>
        <w:tc>
          <w:tcPr>
            <w:tcW w:w="18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E01D2" w14:textId="2F8EC1F4" w:rsidR="00FA2E2E" w:rsidRPr="00FA2E2E" w:rsidRDefault="00090173" w:rsidP="00990F81">
            <w:pPr>
              <w:pStyle w:val="BodyText"/>
              <w:jc w:val="left"/>
              <w:rPr>
                <w:b/>
                <w:bCs/>
                <w:lang w:val="en-US"/>
              </w:rPr>
            </w:pPr>
            <w:r w:rsidRPr="00FA2E2E">
              <w:rPr>
                <w:b/>
                <w:bCs/>
                <w:lang w:val="en-US"/>
              </w:rPr>
              <w:t>D</w:t>
            </w:r>
            <w:r w:rsidR="008F53C1" w:rsidRPr="00FA2E2E">
              <w:rPr>
                <w:b/>
                <w:bCs/>
                <w:lang w:val="en-US"/>
              </w:rPr>
              <w:t>OCUMENT CHECKS, SIGNING ON AND BRIEFINGS</w:t>
            </w:r>
          </w:p>
          <w:p w14:paraId="250EC77E" w14:textId="77777777" w:rsidR="00090173" w:rsidRDefault="00090173" w:rsidP="00FA2E2E">
            <w:pPr>
              <w:rPr>
                <w:rFonts w:ascii="PT Sans" w:hAnsi="PT Sans"/>
                <w:sz w:val="20"/>
                <w:szCs w:val="20"/>
              </w:rPr>
            </w:pPr>
            <w:r w:rsidRPr="00FA2E2E">
              <w:rPr>
                <w:rFonts w:ascii="PT Sans" w:hAnsi="PT Sans"/>
                <w:sz w:val="20"/>
                <w:szCs w:val="20"/>
              </w:rPr>
              <w:t xml:space="preserve">Explain how document checks, signing on </w:t>
            </w:r>
            <w:r w:rsidR="00BD2066" w:rsidRPr="00FA2E2E">
              <w:rPr>
                <w:rFonts w:ascii="PT Sans" w:hAnsi="PT Sans"/>
                <w:sz w:val="20"/>
                <w:szCs w:val="20"/>
              </w:rPr>
              <w:t>and</w:t>
            </w:r>
            <w:r w:rsidRPr="00FA2E2E">
              <w:rPr>
                <w:rFonts w:ascii="PT Sans" w:hAnsi="PT Sans"/>
                <w:sz w:val="20"/>
                <w:szCs w:val="20"/>
              </w:rPr>
              <w:t xml:space="preserve"> briefings will be held.</w:t>
            </w:r>
          </w:p>
          <w:p w14:paraId="2B049936" w14:textId="5568804C" w:rsidR="00FA2E2E" w:rsidRPr="00FA2E2E" w:rsidRDefault="00FA2E2E" w:rsidP="00FA2E2E">
            <w:pPr>
              <w:rPr>
                <w:rFonts w:ascii="PT Sans" w:hAnsi="PT Sans"/>
                <w:sz w:val="20"/>
                <w:szCs w:val="20"/>
              </w:rPr>
            </w:pPr>
          </w:p>
        </w:tc>
        <w:tc>
          <w:tcPr>
            <w:tcW w:w="3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6773E" w14:textId="51C6E4A1" w:rsidR="00090173" w:rsidRDefault="00090173" w:rsidP="00090173">
            <w:pPr>
              <w:pStyle w:val="BodyText"/>
              <w:rPr>
                <w:b/>
                <w:bCs/>
                <w:lang w:val="en-US"/>
              </w:rPr>
            </w:pPr>
          </w:p>
        </w:tc>
      </w:tr>
      <w:tr w:rsidR="00090173" w14:paraId="27434D51" w14:textId="77777777" w:rsidTr="00090173">
        <w:trPr>
          <w:trHeight w:val="1304"/>
        </w:trPr>
        <w:tc>
          <w:tcPr>
            <w:tcW w:w="18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DA085" w14:textId="08052D8A" w:rsidR="00FA2E2E" w:rsidRPr="00FA2E2E" w:rsidRDefault="00090173" w:rsidP="00222F79">
            <w:pPr>
              <w:rPr>
                <w:rFonts w:ascii="PT Sans" w:hAnsi="PT Sans"/>
                <w:b/>
                <w:bCs/>
                <w:sz w:val="20"/>
                <w:szCs w:val="20"/>
              </w:rPr>
            </w:pPr>
            <w:r w:rsidRPr="00FA2E2E">
              <w:rPr>
                <w:rFonts w:ascii="PT Sans" w:hAnsi="PT Sans"/>
                <w:b/>
                <w:bCs/>
                <w:sz w:val="20"/>
                <w:szCs w:val="20"/>
              </w:rPr>
              <w:t>R</w:t>
            </w:r>
            <w:r w:rsidR="008F53C1" w:rsidRPr="00FA2E2E">
              <w:rPr>
                <w:rFonts w:ascii="PT Sans" w:hAnsi="PT Sans"/>
                <w:b/>
                <w:bCs/>
                <w:sz w:val="20"/>
                <w:szCs w:val="20"/>
              </w:rPr>
              <w:t>ACE CONTROL</w:t>
            </w:r>
            <w:r w:rsidRPr="00FA2E2E">
              <w:rPr>
                <w:rFonts w:ascii="PT Sans" w:hAnsi="PT Sans"/>
                <w:b/>
                <w:bCs/>
                <w:sz w:val="20"/>
                <w:szCs w:val="20"/>
              </w:rPr>
              <w:t>/R</w:t>
            </w:r>
            <w:r w:rsidR="008F53C1" w:rsidRPr="00FA2E2E">
              <w:rPr>
                <w:rFonts w:ascii="PT Sans" w:hAnsi="PT Sans"/>
                <w:b/>
                <w:bCs/>
                <w:sz w:val="20"/>
                <w:szCs w:val="20"/>
              </w:rPr>
              <w:t>ACE ADMIN</w:t>
            </w:r>
          </w:p>
          <w:p w14:paraId="77A6FA07" w14:textId="77777777" w:rsidR="00090173" w:rsidRDefault="00090173" w:rsidP="00FA2E2E">
            <w:pPr>
              <w:rPr>
                <w:rFonts w:ascii="PT Sans" w:hAnsi="PT Sans"/>
                <w:sz w:val="20"/>
                <w:szCs w:val="20"/>
              </w:rPr>
            </w:pPr>
            <w:r w:rsidRPr="00FA2E2E">
              <w:rPr>
                <w:rFonts w:ascii="PT Sans" w:hAnsi="PT Sans"/>
                <w:sz w:val="20"/>
                <w:szCs w:val="20"/>
              </w:rPr>
              <w:t>Explain how such space will be staffed including list of personnel and room configuration.</w:t>
            </w:r>
          </w:p>
          <w:p w14:paraId="3474AABA" w14:textId="5733C204" w:rsidR="00FA2E2E" w:rsidRPr="00FA2E2E" w:rsidRDefault="00FA2E2E" w:rsidP="00FA2E2E">
            <w:pPr>
              <w:rPr>
                <w:rFonts w:ascii="PT Sans" w:hAnsi="PT Sans"/>
                <w:sz w:val="20"/>
                <w:szCs w:val="20"/>
              </w:rPr>
            </w:pPr>
          </w:p>
        </w:tc>
        <w:tc>
          <w:tcPr>
            <w:tcW w:w="3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65F4F" w14:textId="7ABE63EA" w:rsidR="00090173" w:rsidRDefault="00090173" w:rsidP="00090173">
            <w:pPr>
              <w:pStyle w:val="BodyText"/>
              <w:rPr>
                <w:b/>
                <w:bCs/>
                <w:lang w:val="en-US"/>
              </w:rPr>
            </w:pPr>
            <w:r w:rsidRPr="00986040">
              <w:rPr>
                <w:w w:val="115"/>
                <w:sz w:val="16"/>
                <w:szCs w:val="24"/>
                <w:lang w:val="en-US"/>
              </w:rPr>
              <w:t xml:space="preserve"> </w:t>
            </w:r>
          </w:p>
        </w:tc>
      </w:tr>
      <w:tr w:rsidR="00090173" w14:paraId="06801B95" w14:textId="77777777" w:rsidTr="00CD14DE">
        <w:trPr>
          <w:trHeight w:val="1304"/>
        </w:trPr>
        <w:tc>
          <w:tcPr>
            <w:tcW w:w="18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CC8D2C" w14:textId="34F7EAC7" w:rsidR="00FA2E2E" w:rsidRPr="00FA2E2E" w:rsidRDefault="00090173" w:rsidP="00090173">
            <w:pPr>
              <w:pStyle w:val="BodyText"/>
              <w:jc w:val="left"/>
              <w:rPr>
                <w:b/>
                <w:bCs/>
                <w:lang w:val="en-US"/>
              </w:rPr>
            </w:pPr>
            <w:r w:rsidRPr="00FA2E2E">
              <w:rPr>
                <w:b/>
                <w:bCs/>
                <w:lang w:val="en-US"/>
              </w:rPr>
              <w:t>P</w:t>
            </w:r>
            <w:r w:rsidR="008F53C1" w:rsidRPr="00FA2E2E">
              <w:rPr>
                <w:b/>
                <w:bCs/>
                <w:lang w:val="en-US"/>
              </w:rPr>
              <w:t>ADDOCK</w:t>
            </w:r>
            <w:r w:rsidRPr="00FA2E2E">
              <w:rPr>
                <w:b/>
                <w:bCs/>
                <w:lang w:val="en-US"/>
              </w:rPr>
              <w:t>/S</w:t>
            </w:r>
            <w:r w:rsidR="008F53C1" w:rsidRPr="00FA2E2E">
              <w:rPr>
                <w:b/>
                <w:bCs/>
                <w:lang w:val="en-US"/>
              </w:rPr>
              <w:t>ERVICE</w:t>
            </w:r>
            <w:r w:rsidRPr="00FA2E2E">
              <w:rPr>
                <w:b/>
                <w:bCs/>
                <w:lang w:val="en-US"/>
              </w:rPr>
              <w:t>/R</w:t>
            </w:r>
            <w:r w:rsidR="008F53C1" w:rsidRPr="00FA2E2E">
              <w:rPr>
                <w:b/>
                <w:bCs/>
                <w:lang w:val="en-US"/>
              </w:rPr>
              <w:t>EFUEL</w:t>
            </w:r>
          </w:p>
          <w:p w14:paraId="36C43AA9" w14:textId="77777777" w:rsidR="00090173" w:rsidRDefault="00090173" w:rsidP="00FA2E2E">
            <w:pPr>
              <w:rPr>
                <w:rFonts w:ascii="PT Sans" w:hAnsi="PT Sans"/>
                <w:sz w:val="20"/>
                <w:szCs w:val="20"/>
              </w:rPr>
            </w:pPr>
            <w:r w:rsidRPr="00FA2E2E">
              <w:rPr>
                <w:rFonts w:ascii="PT Sans" w:hAnsi="PT Sans"/>
                <w:sz w:val="20"/>
                <w:szCs w:val="20"/>
              </w:rPr>
              <w:t>Explain how social distancing and / or social gatherings will be respected.</w:t>
            </w:r>
          </w:p>
          <w:p w14:paraId="7242C2F2" w14:textId="5F50B889" w:rsidR="00FA2E2E" w:rsidRPr="00FA2E2E" w:rsidRDefault="00FA2E2E" w:rsidP="00FA2E2E">
            <w:pPr>
              <w:rPr>
                <w:rFonts w:ascii="PT Sans" w:hAnsi="PT Sans"/>
                <w:sz w:val="20"/>
                <w:szCs w:val="20"/>
              </w:rPr>
            </w:pPr>
          </w:p>
        </w:tc>
        <w:tc>
          <w:tcPr>
            <w:tcW w:w="3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DA8C4" w14:textId="77777777" w:rsidR="00090173" w:rsidRDefault="00090173" w:rsidP="00090173">
            <w:pPr>
              <w:pStyle w:val="BodyText"/>
              <w:rPr>
                <w:b/>
                <w:bCs/>
                <w:sz w:val="18"/>
                <w:szCs w:val="18"/>
                <w:lang w:val="en-US"/>
              </w:rPr>
            </w:pPr>
          </w:p>
        </w:tc>
      </w:tr>
      <w:tr w:rsidR="00090173" w14:paraId="12A2FED3" w14:textId="77777777" w:rsidTr="00CD14DE">
        <w:trPr>
          <w:trHeight w:val="1304"/>
        </w:trPr>
        <w:tc>
          <w:tcPr>
            <w:tcW w:w="18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BBED4" w14:textId="70B86D9E" w:rsidR="00FA2E2E" w:rsidRPr="00FA2E2E" w:rsidRDefault="00222F79" w:rsidP="00090173">
            <w:pPr>
              <w:pStyle w:val="BodyText"/>
              <w:rPr>
                <w:b/>
                <w:bCs/>
                <w:lang w:val="en-US"/>
              </w:rPr>
            </w:pPr>
            <w:r w:rsidRPr="00FA2E2E">
              <w:rPr>
                <w:b/>
                <w:bCs/>
                <w:lang w:val="en-US"/>
              </w:rPr>
              <w:t>JUDICIAL MATTERS</w:t>
            </w:r>
          </w:p>
          <w:p w14:paraId="74CED4E5" w14:textId="61E68096" w:rsidR="00090173" w:rsidRPr="00FA2E2E" w:rsidRDefault="00090173" w:rsidP="00FA2E2E">
            <w:pPr>
              <w:rPr>
                <w:rFonts w:ascii="PT Sans" w:hAnsi="PT Sans"/>
                <w:sz w:val="20"/>
                <w:szCs w:val="20"/>
              </w:rPr>
            </w:pPr>
            <w:r w:rsidRPr="00FA2E2E">
              <w:rPr>
                <w:rFonts w:ascii="PT Sans" w:hAnsi="PT Sans"/>
                <w:sz w:val="20"/>
                <w:szCs w:val="20"/>
              </w:rPr>
              <w:t>Explain how judicial matters will be managed on site.</w:t>
            </w:r>
          </w:p>
        </w:tc>
        <w:tc>
          <w:tcPr>
            <w:tcW w:w="3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A3D6B" w14:textId="77777777" w:rsidR="00090173" w:rsidRDefault="00090173" w:rsidP="00090173">
            <w:pPr>
              <w:pStyle w:val="BodyText"/>
              <w:rPr>
                <w:b/>
                <w:bCs/>
                <w:sz w:val="18"/>
                <w:szCs w:val="18"/>
                <w:lang w:val="en-US"/>
              </w:rPr>
            </w:pPr>
          </w:p>
        </w:tc>
      </w:tr>
      <w:tr w:rsidR="00090173" w14:paraId="579864E0" w14:textId="77777777" w:rsidTr="00CD14DE">
        <w:trPr>
          <w:trHeight w:val="1304"/>
        </w:trPr>
        <w:tc>
          <w:tcPr>
            <w:tcW w:w="18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0E239" w14:textId="2AFE78E1" w:rsidR="00FA2E2E" w:rsidRPr="00FA2E2E" w:rsidRDefault="00090173" w:rsidP="00090173">
            <w:pPr>
              <w:pStyle w:val="BodyText"/>
              <w:rPr>
                <w:b/>
                <w:bCs/>
                <w:lang w:val="en-US"/>
              </w:rPr>
            </w:pPr>
            <w:r w:rsidRPr="00FA2E2E">
              <w:rPr>
                <w:b/>
                <w:bCs/>
                <w:lang w:val="en-US"/>
              </w:rPr>
              <w:t>M</w:t>
            </w:r>
            <w:r w:rsidR="00222F79" w:rsidRPr="00FA2E2E">
              <w:rPr>
                <w:b/>
                <w:bCs/>
                <w:lang w:val="en-US"/>
              </w:rPr>
              <w:t>ARSHALLING</w:t>
            </w:r>
            <w:r w:rsidRPr="00FA2E2E">
              <w:rPr>
                <w:b/>
                <w:bCs/>
                <w:lang w:val="en-US"/>
              </w:rPr>
              <w:t>/I</w:t>
            </w:r>
            <w:r w:rsidR="00222F79" w:rsidRPr="00FA2E2E">
              <w:rPr>
                <w:b/>
                <w:bCs/>
                <w:lang w:val="en-US"/>
              </w:rPr>
              <w:t>NCIDENTS</w:t>
            </w:r>
            <w:r w:rsidR="00BD2066" w:rsidRPr="00FA2E2E">
              <w:rPr>
                <w:b/>
                <w:bCs/>
                <w:lang w:val="en-US"/>
              </w:rPr>
              <w:t>’</w:t>
            </w:r>
            <w:r w:rsidRPr="00FA2E2E">
              <w:rPr>
                <w:b/>
                <w:bCs/>
                <w:lang w:val="en-US"/>
              </w:rPr>
              <w:t xml:space="preserve"> R</w:t>
            </w:r>
            <w:r w:rsidR="00222F79" w:rsidRPr="00FA2E2E">
              <w:rPr>
                <w:b/>
                <w:bCs/>
                <w:lang w:val="en-US"/>
              </w:rPr>
              <w:t>ESPONSE</w:t>
            </w:r>
          </w:p>
          <w:p w14:paraId="59E8CFF9" w14:textId="5E319DC2" w:rsidR="00090173" w:rsidRPr="00FA2E2E" w:rsidRDefault="00090173" w:rsidP="00FA2E2E">
            <w:pPr>
              <w:rPr>
                <w:rFonts w:ascii="PT Sans" w:hAnsi="PT Sans"/>
                <w:sz w:val="20"/>
                <w:szCs w:val="20"/>
              </w:rPr>
            </w:pPr>
            <w:r w:rsidRPr="00FA2E2E">
              <w:rPr>
                <w:rFonts w:ascii="PT Sans" w:hAnsi="PT Sans"/>
                <w:sz w:val="20"/>
                <w:szCs w:val="20"/>
              </w:rPr>
              <w:t xml:space="preserve">Explain how events will be marshalled and incidents </w:t>
            </w:r>
            <w:r w:rsidR="00B8526E" w:rsidRPr="00FA2E2E">
              <w:rPr>
                <w:rFonts w:ascii="PT Sans" w:hAnsi="PT Sans"/>
                <w:sz w:val="20"/>
                <w:szCs w:val="20"/>
              </w:rPr>
              <w:t xml:space="preserve">responded to </w:t>
            </w:r>
            <w:r w:rsidRPr="00FA2E2E">
              <w:rPr>
                <w:rFonts w:ascii="PT Sans" w:hAnsi="PT Sans"/>
                <w:sz w:val="20"/>
                <w:szCs w:val="20"/>
              </w:rPr>
              <w:t>safely.</w:t>
            </w:r>
          </w:p>
        </w:tc>
        <w:tc>
          <w:tcPr>
            <w:tcW w:w="3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F5979" w14:textId="77777777" w:rsidR="00090173" w:rsidRDefault="00090173" w:rsidP="00090173">
            <w:pPr>
              <w:pStyle w:val="BodyText"/>
              <w:rPr>
                <w:b/>
                <w:bCs/>
                <w:sz w:val="18"/>
                <w:szCs w:val="18"/>
                <w:lang w:val="en-US"/>
              </w:rPr>
            </w:pPr>
          </w:p>
        </w:tc>
      </w:tr>
    </w:tbl>
    <w:p w14:paraId="01A52CCF" w14:textId="503F1FBF" w:rsidR="000841EF" w:rsidRPr="00E025C6" w:rsidRDefault="000841EF" w:rsidP="000841EF">
      <w:pPr>
        <w:pStyle w:val="NoSpacing"/>
        <w:ind w:left="-142" w:right="-142"/>
        <w:rPr>
          <w:rFonts w:ascii="PT Sans" w:hAnsi="PT Sans"/>
          <w:b/>
          <w:sz w:val="20"/>
          <w:szCs w:val="20"/>
        </w:rPr>
      </w:pPr>
      <w:r w:rsidRPr="00E025C6">
        <w:rPr>
          <w:rFonts w:ascii="PT Sans" w:hAnsi="PT Sans"/>
          <w:b/>
          <w:sz w:val="20"/>
          <w:szCs w:val="20"/>
        </w:rPr>
        <w:lastRenderedPageBreak/>
        <w:t>COMMENTS &amp; GENERAL OBSERVATIONS:</w:t>
      </w:r>
    </w:p>
    <w:p w14:paraId="06C66B0F" w14:textId="746005BA" w:rsidR="000841EF" w:rsidRDefault="000841EF" w:rsidP="000841EF">
      <w:pPr>
        <w:pStyle w:val="NoSpacing"/>
        <w:ind w:left="-142" w:right="-142"/>
        <w:rPr>
          <w:rFonts w:ascii="PT Sans" w:hAnsi="PT Sans"/>
          <w:sz w:val="20"/>
          <w:szCs w:val="20"/>
        </w:rPr>
      </w:pPr>
      <w:r w:rsidRPr="00E025C6">
        <w:rPr>
          <w:rFonts w:ascii="PT Sans" w:hAnsi="PT Sans"/>
          <w:sz w:val="20"/>
          <w:szCs w:val="20"/>
        </w:rPr>
        <w:t xml:space="preserve">Please use this section to elaborate on any </w:t>
      </w:r>
      <w:r w:rsidR="00B5487E">
        <w:rPr>
          <w:rFonts w:ascii="PT Sans" w:hAnsi="PT Sans"/>
          <w:sz w:val="20"/>
          <w:szCs w:val="20"/>
        </w:rPr>
        <w:t xml:space="preserve">aspects </w:t>
      </w:r>
      <w:r w:rsidR="00A36B95">
        <w:rPr>
          <w:rFonts w:ascii="PT Sans" w:hAnsi="PT Sans"/>
          <w:sz w:val="20"/>
          <w:szCs w:val="20"/>
        </w:rPr>
        <w:t>of the event that will require improvement.</w:t>
      </w:r>
    </w:p>
    <w:p w14:paraId="0505E064" w14:textId="71AC59D0" w:rsidR="00E025C6" w:rsidRDefault="00E025C6" w:rsidP="000841EF">
      <w:pPr>
        <w:pStyle w:val="NoSpacing"/>
        <w:ind w:left="-142" w:right="-142"/>
        <w:rPr>
          <w:rFonts w:ascii="PT Sans" w:hAnsi="PT Sans"/>
          <w:sz w:val="20"/>
          <w:szCs w:val="20"/>
        </w:rPr>
      </w:pPr>
    </w:p>
    <w:tbl>
      <w:tblPr>
        <w:tblStyle w:val="TableGrid"/>
        <w:tblW w:w="9784" w:type="dxa"/>
        <w:tblInd w:w="-142" w:type="dxa"/>
        <w:tblLook w:val="04A0" w:firstRow="1" w:lastRow="0" w:firstColumn="1" w:lastColumn="0" w:noHBand="0" w:noVBand="1"/>
      </w:tblPr>
      <w:tblGrid>
        <w:gridCol w:w="9784"/>
      </w:tblGrid>
      <w:tr w:rsidR="00574A3C" w14:paraId="251F06C5" w14:textId="77777777" w:rsidTr="00A0631C">
        <w:trPr>
          <w:trHeight w:val="10101"/>
        </w:trPr>
        <w:tc>
          <w:tcPr>
            <w:tcW w:w="9784" w:type="dxa"/>
            <w:vAlign w:val="center"/>
          </w:tcPr>
          <w:p w14:paraId="0C72A48A" w14:textId="2CD7536F" w:rsidR="00574A3C" w:rsidRDefault="00574A3C" w:rsidP="00574A3C">
            <w:pPr>
              <w:pStyle w:val="NoSpacing"/>
              <w:ind w:right="-142"/>
              <w:jc w:val="center"/>
              <w:rPr>
                <w:rFonts w:ascii="PT Sans" w:hAnsi="PT Sans"/>
                <w:sz w:val="20"/>
                <w:szCs w:val="20"/>
              </w:rPr>
            </w:pPr>
          </w:p>
        </w:tc>
      </w:tr>
    </w:tbl>
    <w:p w14:paraId="131B3A29" w14:textId="0F37A437" w:rsidR="00E025C6" w:rsidRDefault="00FC102D" w:rsidP="00E5584E">
      <w:pPr>
        <w:pStyle w:val="NoSpacing"/>
        <w:spacing w:after="120"/>
        <w:ind w:right="-142"/>
        <w:rPr>
          <w:rFonts w:ascii="PT Sans" w:hAnsi="PT Sans"/>
          <w:i/>
          <w:sz w:val="18"/>
          <w:szCs w:val="20"/>
        </w:rPr>
      </w:pPr>
      <w:r w:rsidRPr="00E025C6">
        <w:rPr>
          <w:rFonts w:ascii="PT Sans" w:hAnsi="PT San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62F15D41" wp14:editId="4944951D">
                <wp:simplePos x="0" y="0"/>
                <wp:positionH relativeFrom="column">
                  <wp:posOffset>3331259</wp:posOffset>
                </wp:positionH>
                <wp:positionV relativeFrom="paragraph">
                  <wp:posOffset>285995</wp:posOffset>
                </wp:positionV>
                <wp:extent cx="2975327" cy="1857375"/>
                <wp:effectExtent l="0" t="0" r="0" b="9525"/>
                <wp:wrapNone/>
                <wp:docPr id="409" name="Text Box 4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5327" cy="1857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9D7B23D" w14:textId="1AA4A733" w:rsidR="00563193" w:rsidRDefault="00E025C6" w:rsidP="00D91AA6">
                            <w:pPr>
                              <w:pStyle w:val="NoSpacing"/>
                              <w:jc w:val="center"/>
                              <w:rPr>
                                <w:rFonts w:ascii="PT Sans" w:hAnsi="PT Sans"/>
                                <w:b/>
                                <w:sz w:val="18"/>
                              </w:rPr>
                            </w:pPr>
                            <w:r w:rsidRPr="00FC102D">
                              <w:rPr>
                                <w:rFonts w:ascii="PT Sans" w:hAnsi="PT Sans"/>
                                <w:b/>
                                <w:sz w:val="18"/>
                              </w:rPr>
                              <w:t>Information supplied on this form will be processed in accordance with the Motorsport UK Data Protection Policy which can be found at</w:t>
                            </w:r>
                            <w:r w:rsidR="00D91AA6">
                              <w:rPr>
                                <w:rFonts w:ascii="PT Sans" w:hAnsi="PT Sans"/>
                                <w:b/>
                                <w:sz w:val="18"/>
                              </w:rPr>
                              <w:t>:</w:t>
                            </w:r>
                            <w:r w:rsidRPr="00FC102D">
                              <w:rPr>
                                <w:rFonts w:ascii="PT Sans" w:hAnsi="PT Sans"/>
                                <w:b/>
                                <w:sz w:val="18"/>
                              </w:rPr>
                              <w:t xml:space="preserve"> </w:t>
                            </w:r>
                          </w:p>
                          <w:p w14:paraId="3A37558E" w14:textId="09B2D691" w:rsidR="00E025C6" w:rsidRPr="00EB0D48" w:rsidRDefault="00EB4339" w:rsidP="00EB0D48">
                            <w:pPr>
                              <w:pStyle w:val="NoSpacing"/>
                              <w:jc w:val="center"/>
                              <w:rPr>
                                <w:rFonts w:ascii="PT Sans" w:hAnsi="PT Sans"/>
                                <w:b/>
                                <w:sz w:val="18"/>
                              </w:rPr>
                            </w:pPr>
                            <w:hyperlink r:id="rId12" w:history="1">
                              <w:r w:rsidR="00E025C6" w:rsidRPr="00FC102D">
                                <w:rPr>
                                  <w:rStyle w:val="Hyperlink"/>
                                  <w:rFonts w:ascii="PT Sans" w:hAnsi="PT Sans"/>
                                  <w:b/>
                                  <w:sz w:val="18"/>
                                </w:rPr>
                                <w:t>www.motorsportuk.org/Data-Protection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F15D41" id="_x0000_t202" coordsize="21600,21600" o:spt="202" path="m,l,21600r21600,l21600,xe">
                <v:stroke joinstyle="miter"/>
                <v:path gradientshapeok="t" o:connecttype="rect"/>
              </v:shapetype>
              <v:shape id="Text Box 409" o:spid="_x0000_s1026" type="#_x0000_t202" style="position:absolute;margin-left:262.3pt;margin-top:22.5pt;width:234.3pt;height:146.25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" fillcolor="white [3201]" stroked="f" strokeweight=".5pt">
                <v:textbox>
                  <w:txbxContent>
                    <w:p w14:paraId="49D7B23D" w14:textId="1AA4A733" w:rsidR="00563193" w:rsidRDefault="00E025C6" w:rsidP="00D91AA6">
                      <w:pPr>
                        <w:pStyle w:val="NoSpacing"/>
                        <w:jc w:val="center"/>
                        <w:rPr>
                          <w:rFonts w:ascii="PT Sans" w:hAnsi="PT Sans"/>
                          <w:b/>
                          <w:sz w:val="18"/>
                        </w:rPr>
                      </w:pPr>
                      <w:r w:rsidRPr="00FC102D">
                        <w:rPr>
                          <w:rFonts w:ascii="PT Sans" w:hAnsi="PT Sans"/>
                          <w:b/>
                          <w:sz w:val="18"/>
                        </w:rPr>
                        <w:t>Information supplied on this form will be processed in accordance with the Motorsport UK Data Protection Policy which can be found at</w:t>
                      </w:r>
                      <w:r w:rsidR="00D91AA6">
                        <w:rPr>
                          <w:rFonts w:ascii="PT Sans" w:hAnsi="PT Sans"/>
                          <w:b/>
                          <w:sz w:val="18"/>
                        </w:rPr>
                        <w:t>:</w:t>
                      </w:r>
                      <w:r w:rsidRPr="00FC102D">
                        <w:rPr>
                          <w:rFonts w:ascii="PT Sans" w:hAnsi="PT Sans"/>
                          <w:b/>
                          <w:sz w:val="18"/>
                        </w:rPr>
                        <w:t xml:space="preserve"> </w:t>
                      </w:r>
                    </w:p>
                    <w:p w14:paraId="3A37558E" w14:textId="09B2D691" w:rsidR="00E025C6" w:rsidRPr="00EB0D48" w:rsidRDefault="00EB4339" w:rsidP="00EB0D48">
                      <w:pPr>
                        <w:pStyle w:val="NoSpacing"/>
                        <w:jc w:val="center"/>
                        <w:rPr>
                          <w:rFonts w:ascii="PT Sans" w:hAnsi="PT Sans"/>
                          <w:b/>
                          <w:sz w:val="18"/>
                        </w:rPr>
                      </w:pPr>
                      <w:hyperlink r:id="rId13" w:history="1">
                        <w:r w:rsidR="00E025C6" w:rsidRPr="00FC102D">
                          <w:rPr>
                            <w:rStyle w:val="Hyperlink"/>
                            <w:rFonts w:ascii="PT Sans" w:hAnsi="PT Sans"/>
                            <w:b/>
                            <w:sz w:val="18"/>
                          </w:rPr>
                          <w:t>www.motorsportuk.org/Data-Protection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3119"/>
      </w:tblGrid>
      <w:tr w:rsidR="000841EF" w:rsidRPr="00E025C6" w14:paraId="4FB22D77" w14:textId="77777777" w:rsidTr="00A847CC">
        <w:tc>
          <w:tcPr>
            <w:tcW w:w="1843" w:type="dxa"/>
          </w:tcPr>
          <w:p w14:paraId="1692EF2B" w14:textId="075237C5" w:rsidR="000841EF" w:rsidRPr="00D91AA6" w:rsidRDefault="00E5584E" w:rsidP="004C7BA9">
            <w:pPr>
              <w:pStyle w:val="NoSpacing"/>
              <w:rPr>
                <w:rFonts w:ascii="PT Sans" w:hAnsi="PT Sans"/>
                <w:b/>
                <w:bCs/>
                <w:sz w:val="20"/>
                <w:szCs w:val="20"/>
              </w:rPr>
            </w:pPr>
            <w:r w:rsidRPr="00D91AA6">
              <w:rPr>
                <w:rFonts w:ascii="PT Sans" w:hAnsi="PT Sans"/>
                <w:b/>
                <w:bCs/>
                <w:sz w:val="20"/>
                <w:szCs w:val="20"/>
              </w:rPr>
              <w:t>N</w:t>
            </w:r>
            <w:r w:rsidR="00FA1F7E" w:rsidRPr="00D91AA6">
              <w:rPr>
                <w:rFonts w:ascii="PT Sans" w:hAnsi="PT Sans"/>
                <w:b/>
                <w:bCs/>
                <w:sz w:val="20"/>
                <w:szCs w:val="20"/>
              </w:rPr>
              <w:t>AME</w:t>
            </w: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14:paraId="1DEE07E9" w14:textId="55EDAE20" w:rsidR="000841EF" w:rsidRPr="00E025C6" w:rsidRDefault="000841EF" w:rsidP="004C7BA9">
            <w:pPr>
              <w:pStyle w:val="NoSpacing"/>
              <w:rPr>
                <w:rFonts w:ascii="PT Sans" w:hAnsi="PT Sans"/>
                <w:sz w:val="20"/>
                <w:szCs w:val="20"/>
              </w:rPr>
            </w:pPr>
          </w:p>
        </w:tc>
      </w:tr>
      <w:tr w:rsidR="000841EF" w:rsidRPr="00E025C6" w14:paraId="2C9F6CF8" w14:textId="77777777" w:rsidTr="00A847CC">
        <w:tc>
          <w:tcPr>
            <w:tcW w:w="1843" w:type="dxa"/>
          </w:tcPr>
          <w:p w14:paraId="01871470" w14:textId="68D57FBF" w:rsidR="000841EF" w:rsidRPr="00E025C6" w:rsidRDefault="000841EF" w:rsidP="004C7BA9">
            <w:pPr>
              <w:pStyle w:val="NoSpacing"/>
              <w:rPr>
                <w:rFonts w:ascii="PT Sans" w:hAnsi="PT Sans"/>
                <w:sz w:val="20"/>
                <w:szCs w:val="20"/>
              </w:rPr>
            </w:pPr>
          </w:p>
        </w:tc>
        <w:tc>
          <w:tcPr>
            <w:tcW w:w="3119" w:type="dxa"/>
            <w:tcBorders>
              <w:top w:val="single" w:sz="4" w:space="0" w:color="auto"/>
            </w:tcBorders>
          </w:tcPr>
          <w:p w14:paraId="3627B6E0" w14:textId="41C5FF68" w:rsidR="000841EF" w:rsidRPr="00E025C6" w:rsidRDefault="000841EF" w:rsidP="004C7BA9">
            <w:pPr>
              <w:pStyle w:val="NoSpacing"/>
              <w:rPr>
                <w:rFonts w:ascii="PT Sans" w:hAnsi="PT Sans"/>
                <w:sz w:val="20"/>
                <w:szCs w:val="20"/>
              </w:rPr>
            </w:pPr>
          </w:p>
        </w:tc>
      </w:tr>
      <w:tr w:rsidR="000841EF" w:rsidRPr="00E025C6" w14:paraId="11860E95" w14:textId="77777777" w:rsidTr="00A847CC">
        <w:tc>
          <w:tcPr>
            <w:tcW w:w="1843" w:type="dxa"/>
          </w:tcPr>
          <w:p w14:paraId="7B2430DE" w14:textId="783222BB" w:rsidR="000841EF" w:rsidRPr="00D91AA6" w:rsidRDefault="00E5584E" w:rsidP="004C7BA9">
            <w:pPr>
              <w:pStyle w:val="NoSpacing"/>
              <w:rPr>
                <w:rFonts w:ascii="PT Sans" w:hAnsi="PT Sans"/>
                <w:b/>
                <w:bCs/>
                <w:sz w:val="20"/>
                <w:szCs w:val="20"/>
              </w:rPr>
            </w:pPr>
            <w:r w:rsidRPr="00D91AA6">
              <w:rPr>
                <w:rFonts w:ascii="PT Sans" w:hAnsi="PT Sans"/>
                <w:b/>
                <w:bCs/>
                <w:sz w:val="20"/>
                <w:szCs w:val="20"/>
              </w:rPr>
              <w:t>S</w:t>
            </w:r>
            <w:r w:rsidR="00FA1F7E" w:rsidRPr="00D91AA6">
              <w:rPr>
                <w:rFonts w:ascii="PT Sans" w:hAnsi="PT Sans"/>
                <w:b/>
                <w:bCs/>
                <w:sz w:val="20"/>
                <w:szCs w:val="20"/>
              </w:rPr>
              <w:t>IGNATURE</w:t>
            </w: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14:paraId="3673BF7E" w14:textId="2A6D159A" w:rsidR="000841EF" w:rsidRPr="00E025C6" w:rsidRDefault="000841EF" w:rsidP="004C7BA9">
            <w:pPr>
              <w:pStyle w:val="NoSpacing"/>
              <w:rPr>
                <w:rFonts w:ascii="PT Sans" w:hAnsi="PT Sans"/>
                <w:sz w:val="20"/>
                <w:szCs w:val="20"/>
              </w:rPr>
            </w:pPr>
          </w:p>
        </w:tc>
      </w:tr>
      <w:tr w:rsidR="000841EF" w:rsidRPr="00E025C6" w14:paraId="4B527146" w14:textId="77777777" w:rsidTr="00A847CC">
        <w:tc>
          <w:tcPr>
            <w:tcW w:w="1843" w:type="dxa"/>
          </w:tcPr>
          <w:p w14:paraId="5EEA1A62" w14:textId="52B0DEBC" w:rsidR="000841EF" w:rsidRPr="00E025C6" w:rsidRDefault="000841EF" w:rsidP="004C7BA9">
            <w:pPr>
              <w:pStyle w:val="NoSpacing"/>
              <w:rPr>
                <w:rFonts w:ascii="PT Sans" w:hAnsi="PT Sans"/>
                <w:sz w:val="20"/>
                <w:szCs w:val="20"/>
              </w:rPr>
            </w:pPr>
          </w:p>
        </w:tc>
        <w:tc>
          <w:tcPr>
            <w:tcW w:w="3119" w:type="dxa"/>
            <w:tcBorders>
              <w:top w:val="single" w:sz="4" w:space="0" w:color="auto"/>
            </w:tcBorders>
          </w:tcPr>
          <w:p w14:paraId="5602FA8A" w14:textId="6B6D144E" w:rsidR="000841EF" w:rsidRPr="00E025C6" w:rsidRDefault="000841EF" w:rsidP="004C7BA9">
            <w:pPr>
              <w:pStyle w:val="NoSpacing"/>
              <w:rPr>
                <w:rFonts w:ascii="PT Sans" w:hAnsi="PT Sans"/>
                <w:sz w:val="20"/>
                <w:szCs w:val="20"/>
              </w:rPr>
            </w:pPr>
          </w:p>
        </w:tc>
      </w:tr>
      <w:tr w:rsidR="000841EF" w:rsidRPr="00E025C6" w14:paraId="7B03F485" w14:textId="77777777" w:rsidTr="00A847CC">
        <w:tc>
          <w:tcPr>
            <w:tcW w:w="1843" w:type="dxa"/>
          </w:tcPr>
          <w:p w14:paraId="34D06EE9" w14:textId="366B598B" w:rsidR="000841EF" w:rsidRPr="00D91AA6" w:rsidRDefault="00E5584E" w:rsidP="004C7BA9">
            <w:pPr>
              <w:pStyle w:val="NoSpacing"/>
              <w:rPr>
                <w:rFonts w:ascii="PT Sans" w:hAnsi="PT Sans"/>
                <w:b/>
                <w:bCs/>
                <w:sz w:val="20"/>
                <w:szCs w:val="20"/>
              </w:rPr>
            </w:pPr>
            <w:r w:rsidRPr="00D91AA6">
              <w:rPr>
                <w:rFonts w:ascii="PT Sans" w:hAnsi="PT Sans"/>
                <w:b/>
                <w:bCs/>
                <w:sz w:val="20"/>
                <w:szCs w:val="20"/>
              </w:rPr>
              <w:t>D</w:t>
            </w:r>
            <w:r w:rsidR="00FA1F7E" w:rsidRPr="00D91AA6">
              <w:rPr>
                <w:rFonts w:ascii="PT Sans" w:hAnsi="PT Sans"/>
                <w:b/>
                <w:bCs/>
                <w:sz w:val="20"/>
                <w:szCs w:val="20"/>
              </w:rPr>
              <w:t>ATE</w:t>
            </w: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14:paraId="3B3BAA60" w14:textId="129AA8FD" w:rsidR="000841EF" w:rsidRPr="00E025C6" w:rsidRDefault="000841EF" w:rsidP="004C7BA9">
            <w:pPr>
              <w:pStyle w:val="NoSpacing"/>
              <w:rPr>
                <w:rFonts w:ascii="PT Sans" w:hAnsi="PT Sans"/>
                <w:sz w:val="20"/>
                <w:szCs w:val="20"/>
              </w:rPr>
            </w:pPr>
          </w:p>
        </w:tc>
      </w:tr>
      <w:tr w:rsidR="000841EF" w:rsidRPr="00E025C6" w14:paraId="20905157" w14:textId="77777777" w:rsidTr="00A847CC">
        <w:tc>
          <w:tcPr>
            <w:tcW w:w="1843" w:type="dxa"/>
          </w:tcPr>
          <w:p w14:paraId="61C895BD" w14:textId="07E868A8" w:rsidR="000841EF" w:rsidRPr="00E025C6" w:rsidRDefault="000841EF" w:rsidP="004C7BA9">
            <w:pPr>
              <w:pStyle w:val="NoSpacing"/>
              <w:rPr>
                <w:rFonts w:ascii="PT Sans" w:hAnsi="PT Sans"/>
                <w:sz w:val="20"/>
                <w:szCs w:val="20"/>
              </w:rPr>
            </w:pPr>
          </w:p>
        </w:tc>
        <w:tc>
          <w:tcPr>
            <w:tcW w:w="3119" w:type="dxa"/>
            <w:tcBorders>
              <w:top w:val="single" w:sz="4" w:space="0" w:color="auto"/>
            </w:tcBorders>
          </w:tcPr>
          <w:p w14:paraId="67256493" w14:textId="3807B3D7" w:rsidR="000841EF" w:rsidRPr="00E025C6" w:rsidRDefault="000841EF" w:rsidP="004C7BA9">
            <w:pPr>
              <w:pStyle w:val="NoSpacing"/>
              <w:rPr>
                <w:rFonts w:ascii="PT Sans" w:hAnsi="PT Sans"/>
                <w:sz w:val="20"/>
                <w:szCs w:val="20"/>
              </w:rPr>
            </w:pPr>
          </w:p>
        </w:tc>
      </w:tr>
      <w:tr w:rsidR="000841EF" w:rsidRPr="00E025C6" w14:paraId="417A31D9" w14:textId="77777777" w:rsidTr="00A847CC">
        <w:tc>
          <w:tcPr>
            <w:tcW w:w="1843" w:type="dxa"/>
          </w:tcPr>
          <w:p w14:paraId="35065178" w14:textId="77777777" w:rsidR="00DE3CEA" w:rsidRPr="00D91AA6" w:rsidRDefault="00E5584E" w:rsidP="004C7BA9">
            <w:pPr>
              <w:pStyle w:val="NoSpacing"/>
              <w:rPr>
                <w:rFonts w:ascii="PT Sans" w:hAnsi="PT Sans"/>
                <w:b/>
                <w:bCs/>
                <w:sz w:val="20"/>
                <w:szCs w:val="20"/>
              </w:rPr>
            </w:pPr>
            <w:r w:rsidRPr="00D91AA6">
              <w:rPr>
                <w:rFonts w:ascii="PT Sans" w:hAnsi="PT Sans"/>
                <w:b/>
                <w:bCs/>
                <w:sz w:val="20"/>
                <w:szCs w:val="20"/>
              </w:rPr>
              <w:t>L</w:t>
            </w:r>
            <w:r w:rsidR="00FA1F7E" w:rsidRPr="00D91AA6">
              <w:rPr>
                <w:rFonts w:ascii="PT Sans" w:hAnsi="PT Sans"/>
                <w:b/>
                <w:bCs/>
                <w:sz w:val="20"/>
                <w:szCs w:val="20"/>
              </w:rPr>
              <w:t>ICENCE</w:t>
            </w:r>
            <w:r w:rsidRPr="00D91AA6">
              <w:rPr>
                <w:rFonts w:ascii="PT Sans" w:hAnsi="PT Sans"/>
                <w:b/>
                <w:bCs/>
                <w:sz w:val="20"/>
                <w:szCs w:val="20"/>
              </w:rPr>
              <w:t xml:space="preserve"> N</w:t>
            </w:r>
            <w:r w:rsidRPr="00D91AA6">
              <w:rPr>
                <w:rFonts w:ascii="PT Sans" w:hAnsi="PT Sans"/>
                <w:b/>
                <w:bCs/>
                <w:sz w:val="20"/>
                <w:szCs w:val="20"/>
                <w:vertAlign w:val="superscript"/>
              </w:rPr>
              <w:t>o</w:t>
            </w:r>
            <w:r w:rsidR="00A847CC" w:rsidRPr="00D91AA6">
              <w:rPr>
                <w:rFonts w:ascii="PT Sans" w:hAnsi="PT Sans"/>
                <w:b/>
                <w:bCs/>
                <w:sz w:val="20"/>
                <w:szCs w:val="20"/>
              </w:rPr>
              <w:t xml:space="preserve"> </w:t>
            </w:r>
          </w:p>
          <w:p w14:paraId="5B8D4CB2" w14:textId="10E179B2" w:rsidR="000841EF" w:rsidRPr="00A847CC" w:rsidRDefault="00A847CC" w:rsidP="004C7BA9">
            <w:pPr>
              <w:pStyle w:val="NoSpacing"/>
              <w:rPr>
                <w:rFonts w:ascii="PT Sans" w:hAnsi="PT Sans"/>
                <w:sz w:val="20"/>
                <w:szCs w:val="20"/>
              </w:rPr>
            </w:pPr>
            <w:r w:rsidRPr="00D91AA6">
              <w:rPr>
                <w:rFonts w:ascii="PT Sans" w:hAnsi="PT Sans"/>
                <w:b/>
                <w:bCs/>
                <w:sz w:val="20"/>
                <w:szCs w:val="20"/>
              </w:rPr>
              <w:t>(if any)</w:t>
            </w: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14:paraId="56C43D8D" w14:textId="5BCAC1E2" w:rsidR="000841EF" w:rsidRPr="00E025C6" w:rsidRDefault="000841EF" w:rsidP="004C7BA9">
            <w:pPr>
              <w:pStyle w:val="NoSpacing"/>
              <w:rPr>
                <w:rFonts w:ascii="PT Sans" w:hAnsi="PT Sans"/>
                <w:sz w:val="20"/>
                <w:szCs w:val="20"/>
              </w:rPr>
            </w:pPr>
          </w:p>
        </w:tc>
      </w:tr>
    </w:tbl>
    <w:p w14:paraId="5198CF08" w14:textId="77777777" w:rsidR="0001484A" w:rsidRDefault="0001484A" w:rsidP="00E5584E">
      <w:pPr>
        <w:pStyle w:val="NoSpacing"/>
        <w:ind w:right="-142"/>
        <w:rPr>
          <w:noProof/>
        </w:rPr>
      </w:pPr>
    </w:p>
    <w:p w14:paraId="76B3CED4" w14:textId="2EF08400" w:rsidR="00E025C6" w:rsidRPr="00E025C6" w:rsidRDefault="00E025C6" w:rsidP="00E5584E">
      <w:pPr>
        <w:pStyle w:val="NoSpacing"/>
        <w:ind w:right="-142"/>
        <w:rPr>
          <w:rFonts w:ascii="PT Sans" w:hAnsi="PT Sans"/>
          <w:sz w:val="2"/>
          <w:szCs w:val="20"/>
        </w:rPr>
      </w:pPr>
    </w:p>
    <w:sectPr w:rsidR="00E025C6" w:rsidRPr="00E025C6" w:rsidSect="00387A0B">
      <w:type w:val="continuous"/>
      <w:pgSz w:w="11906" w:h="16838"/>
      <w:pgMar w:top="1440" w:right="1274" w:bottom="1440" w:left="1276" w:header="708" w:footer="708" w:gutter="0"/>
      <w:cols w:space="28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D10D98" w14:textId="77777777" w:rsidR="00791E7D" w:rsidRDefault="00791E7D" w:rsidP="00584062">
      <w:pPr>
        <w:spacing w:after="0" w:line="240" w:lineRule="auto"/>
      </w:pPr>
      <w:r>
        <w:separator/>
      </w:r>
    </w:p>
  </w:endnote>
  <w:endnote w:type="continuationSeparator" w:id="0">
    <w:p w14:paraId="2AFE680A" w14:textId="77777777" w:rsidR="00791E7D" w:rsidRDefault="00791E7D" w:rsidP="005840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T Sans">
    <w:panose1 w:val="020B0503020203020204"/>
    <w:charset w:val="00"/>
    <w:family w:val="swiss"/>
    <w:pitch w:val="variable"/>
    <w:sig w:usb0="A00002EF" w:usb1="5000204B" w:usb2="0000000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meto Medium">
    <w:panose1 w:val="020B0704030203060203"/>
    <w:charset w:val="00"/>
    <w:family w:val="swiss"/>
    <w:pitch w:val="variable"/>
    <w:sig w:usb0="A00000AF" w:usb1="5000205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A7BF1C" w14:textId="27DBB7DC" w:rsidR="009D6271" w:rsidRPr="0001484A" w:rsidRDefault="009D6271" w:rsidP="0026092D">
    <w:pPr>
      <w:pStyle w:val="NoSpacing"/>
      <w:ind w:left="-567" w:right="-755"/>
      <w:jc w:val="center"/>
      <w:rPr>
        <w:b/>
        <w:iCs/>
        <w:sz w:val="20"/>
        <w:u w:val="single"/>
      </w:rPr>
    </w:pPr>
  </w:p>
  <w:p w14:paraId="185B5CBB" w14:textId="23AAE5A8" w:rsidR="009D6271" w:rsidRDefault="009D6271" w:rsidP="0026092D">
    <w:pPr>
      <w:pStyle w:val="NoSpacing"/>
      <w:ind w:left="-567" w:right="-755"/>
      <w:jc w:val="center"/>
      <w:rPr>
        <w:b/>
        <w:sz w:val="20"/>
        <w:u w:val="single"/>
      </w:rPr>
    </w:pPr>
  </w:p>
  <w:p w14:paraId="04013752" w14:textId="77777777" w:rsidR="003A1857" w:rsidRPr="009D6271" w:rsidRDefault="003A1857" w:rsidP="0026092D">
    <w:pPr>
      <w:pStyle w:val="NoSpacing"/>
      <w:ind w:left="-567" w:right="-755"/>
      <w:jc w:val="center"/>
      <w:rPr>
        <w:b/>
        <w:sz w:val="2"/>
        <w:u w:val="singl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3E0DF8" w14:textId="77777777" w:rsidR="00791E7D" w:rsidRDefault="00791E7D" w:rsidP="00584062">
      <w:pPr>
        <w:spacing w:after="0" w:line="240" w:lineRule="auto"/>
      </w:pPr>
      <w:r>
        <w:separator/>
      </w:r>
    </w:p>
  </w:footnote>
  <w:footnote w:type="continuationSeparator" w:id="0">
    <w:p w14:paraId="12A3288D" w14:textId="77777777" w:rsidR="00791E7D" w:rsidRDefault="00791E7D" w:rsidP="005840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FC97E9" w14:textId="19786D9C" w:rsidR="0001484A" w:rsidRDefault="00172852">
    <w:pPr>
      <w:pStyle w:val="Header"/>
    </w:pPr>
    <w:r>
      <w:rPr>
        <w:noProof/>
      </w:rPr>
      <w:drawing>
        <wp:anchor distT="0" distB="0" distL="114300" distR="114300" simplePos="0" relativeHeight="251659776" behindDoc="1" locked="0" layoutInCell="1" allowOverlap="1" wp14:anchorId="373CB566" wp14:editId="2CB217AE">
          <wp:simplePos x="0" y="0"/>
          <wp:positionH relativeFrom="column">
            <wp:posOffset>4634865</wp:posOffset>
          </wp:positionH>
          <wp:positionV relativeFrom="paragraph">
            <wp:posOffset>-1014095</wp:posOffset>
          </wp:positionV>
          <wp:extent cx="436245" cy="2522220"/>
          <wp:effectExtent l="4763" t="0" r="6667" b="6668"/>
          <wp:wrapTight wrapText="bothSides">
            <wp:wrapPolygon edited="0">
              <wp:start x="21364" y="-41"/>
              <wp:lineTo x="613" y="-41"/>
              <wp:lineTo x="613" y="21494"/>
              <wp:lineTo x="21364" y="21494"/>
              <wp:lineTo x="21364" y="-41"/>
            </wp:wrapPolygon>
          </wp:wrapTight>
          <wp:docPr id="1" name="Picture 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6200000">
                    <a:off x="0" y="0"/>
                    <a:ext cx="436245" cy="2522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970A3" w:rsidRPr="00D970A3">
      <w:rPr>
        <w:noProof/>
      </w:rPr>
      <mc:AlternateContent>
        <mc:Choice Requires="wps">
          <w:drawing>
            <wp:anchor distT="45720" distB="45720" distL="114300" distR="114300" simplePos="0" relativeHeight="251657728" behindDoc="0" locked="0" layoutInCell="1" allowOverlap="1" wp14:anchorId="68E48B65" wp14:editId="0902771B">
              <wp:simplePos x="0" y="0"/>
              <wp:positionH relativeFrom="column">
                <wp:posOffset>-295275</wp:posOffset>
              </wp:positionH>
              <wp:positionV relativeFrom="paragraph">
                <wp:posOffset>-54610</wp:posOffset>
              </wp:positionV>
              <wp:extent cx="3490595" cy="671195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90595" cy="6711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7ADA12C" w14:textId="2C067A70" w:rsidR="00D970A3" w:rsidRPr="00EF31A2" w:rsidRDefault="00D970A3" w:rsidP="00D970A3">
                          <w:pPr>
                            <w:pStyle w:val="Header"/>
                            <w:rPr>
                              <w:noProof/>
                              <w:sz w:val="20"/>
                              <w:szCs w:val="20"/>
                            </w:rPr>
                          </w:pPr>
                          <w:r w:rsidRPr="00EF31A2">
                            <w:rPr>
                              <w:rFonts w:ascii="Prometo Medium" w:hAnsi="Prometo Medium" w:cs="Arial"/>
                              <w:b/>
                              <w:bCs/>
                              <w:sz w:val="36"/>
                              <w:szCs w:val="36"/>
                            </w:rPr>
                            <w:t>COVID-19 RISK</w:t>
                          </w:r>
                          <w:r w:rsidR="00EF31A2">
                            <w:rPr>
                              <w:rFonts w:ascii="Prometo Medium" w:hAnsi="Prometo Medium" w:cs="Arial"/>
                              <w:b/>
                              <w:bCs/>
                              <w:sz w:val="36"/>
                              <w:szCs w:val="36"/>
                            </w:rPr>
                            <w:t xml:space="preserve"> </w:t>
                          </w:r>
                          <w:r w:rsidRPr="00EF31A2">
                            <w:rPr>
                              <w:rFonts w:ascii="Prometo Medium" w:hAnsi="Prometo Medium" w:cs="Arial"/>
                              <w:b/>
                              <w:bCs/>
                              <w:sz w:val="36"/>
                              <w:szCs w:val="36"/>
                            </w:rPr>
                            <w:t>ASSESSMENT REPORT FORM</w:t>
                          </w:r>
                        </w:p>
                        <w:p w14:paraId="4B0CD067" w14:textId="77777777" w:rsidR="00D970A3" w:rsidRDefault="00D970A3" w:rsidP="00D970A3">
                          <w:pPr>
                            <w:pStyle w:val="Header"/>
                            <w:ind w:left="567"/>
                            <w:rPr>
                              <w:noProof/>
                            </w:rPr>
                          </w:pPr>
                        </w:p>
                        <w:p w14:paraId="45A3DAD5" w14:textId="77777777" w:rsidR="00D970A3" w:rsidRDefault="00D970A3" w:rsidP="00D970A3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8E48B6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-23.25pt;margin-top:-4.3pt;width:274.85pt;height:52.8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" stroked="f">
              <v:textbox>
                <w:txbxContent>
                  <w:p w14:paraId="27ADA12C" w14:textId="2C067A70" w:rsidR="00D970A3" w:rsidRPr="00EF31A2" w:rsidRDefault="00D970A3" w:rsidP="00D970A3">
                    <w:pPr>
                      <w:pStyle w:val="Header"/>
                      <w:rPr>
                        <w:noProof/>
                        <w:sz w:val="20"/>
                        <w:szCs w:val="20"/>
                      </w:rPr>
                    </w:pPr>
                    <w:r w:rsidRPr="00EF31A2">
                      <w:rPr>
                        <w:rFonts w:ascii="Prometo Medium" w:hAnsi="Prometo Medium" w:cs="Arial"/>
                        <w:b/>
                        <w:bCs/>
                        <w:sz w:val="36"/>
                        <w:szCs w:val="36"/>
                      </w:rPr>
                      <w:t>COVID-19 RISK</w:t>
                    </w:r>
                    <w:r w:rsidR="00EF31A2">
                      <w:rPr>
                        <w:rFonts w:ascii="Prometo Medium" w:hAnsi="Prometo Medium" w:cs="Arial"/>
                        <w:b/>
                        <w:bCs/>
                        <w:sz w:val="36"/>
                        <w:szCs w:val="36"/>
                      </w:rPr>
                      <w:t xml:space="preserve"> </w:t>
                    </w:r>
                    <w:r w:rsidRPr="00EF31A2">
                      <w:rPr>
                        <w:rFonts w:ascii="Prometo Medium" w:hAnsi="Prometo Medium" w:cs="Arial"/>
                        <w:b/>
                        <w:bCs/>
                        <w:sz w:val="36"/>
                        <w:szCs w:val="36"/>
                      </w:rPr>
                      <w:t>ASSESSMENT REPORT FORM</w:t>
                    </w:r>
                  </w:p>
                  <w:p w14:paraId="4B0CD067" w14:textId="77777777" w:rsidR="00D970A3" w:rsidRDefault="00D970A3" w:rsidP="00D970A3">
                    <w:pPr>
                      <w:pStyle w:val="Header"/>
                      <w:ind w:left="567"/>
                      <w:rPr>
                        <w:noProof/>
                      </w:rPr>
                    </w:pPr>
                  </w:p>
                  <w:p w14:paraId="45A3DAD5" w14:textId="77777777" w:rsidR="00D970A3" w:rsidRDefault="00D970A3" w:rsidP="00D970A3"/>
                </w:txbxContent>
              </v:textbox>
              <w10:wrap type="squar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revisionView w:inkAnnotations="0"/>
  <w:defaultTabStop w:val="720"/>
  <w:drawingGridHorizontalSpacing w:val="181"/>
  <w:drawingGridVerticalSpacing w:val="57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sDA3MDMxMDMyM7RU0lEKTi0uzszPAykwrAUAuz4FQCwAAAA="/>
  </w:docVars>
  <w:rsids>
    <w:rsidRoot w:val="00584062"/>
    <w:rsid w:val="0001484A"/>
    <w:rsid w:val="00034805"/>
    <w:rsid w:val="0004519E"/>
    <w:rsid w:val="00050532"/>
    <w:rsid w:val="00077166"/>
    <w:rsid w:val="00084089"/>
    <w:rsid w:val="000841EF"/>
    <w:rsid w:val="00090173"/>
    <w:rsid w:val="000C7C25"/>
    <w:rsid w:val="000D16D4"/>
    <w:rsid w:val="00117551"/>
    <w:rsid w:val="00117571"/>
    <w:rsid w:val="00141D4D"/>
    <w:rsid w:val="0014664A"/>
    <w:rsid w:val="00172852"/>
    <w:rsid w:val="0018760F"/>
    <w:rsid w:val="0019415A"/>
    <w:rsid w:val="0019503B"/>
    <w:rsid w:val="001966AC"/>
    <w:rsid w:val="001E4DB2"/>
    <w:rsid w:val="001E7D2C"/>
    <w:rsid w:val="002152B1"/>
    <w:rsid w:val="00222F79"/>
    <w:rsid w:val="0026092D"/>
    <w:rsid w:val="00287A6D"/>
    <w:rsid w:val="002B38C2"/>
    <w:rsid w:val="002D4454"/>
    <w:rsid w:val="00322D4E"/>
    <w:rsid w:val="00327AB3"/>
    <w:rsid w:val="00330280"/>
    <w:rsid w:val="00345923"/>
    <w:rsid w:val="003550DB"/>
    <w:rsid w:val="00355DC7"/>
    <w:rsid w:val="00361183"/>
    <w:rsid w:val="00387A0B"/>
    <w:rsid w:val="003A1857"/>
    <w:rsid w:val="004009C4"/>
    <w:rsid w:val="004060B9"/>
    <w:rsid w:val="004322EA"/>
    <w:rsid w:val="004807BE"/>
    <w:rsid w:val="00487028"/>
    <w:rsid w:val="004B4C56"/>
    <w:rsid w:val="004B7105"/>
    <w:rsid w:val="004E5D25"/>
    <w:rsid w:val="00502262"/>
    <w:rsid w:val="0050417D"/>
    <w:rsid w:val="00514405"/>
    <w:rsid w:val="005236F0"/>
    <w:rsid w:val="00546DD1"/>
    <w:rsid w:val="00563193"/>
    <w:rsid w:val="00570596"/>
    <w:rsid w:val="00574A3C"/>
    <w:rsid w:val="00584062"/>
    <w:rsid w:val="005B0A5C"/>
    <w:rsid w:val="005B1594"/>
    <w:rsid w:val="00634A9F"/>
    <w:rsid w:val="00650A84"/>
    <w:rsid w:val="00666608"/>
    <w:rsid w:val="00671E17"/>
    <w:rsid w:val="00686FE9"/>
    <w:rsid w:val="00694F5C"/>
    <w:rsid w:val="006A4308"/>
    <w:rsid w:val="006C7244"/>
    <w:rsid w:val="007261E5"/>
    <w:rsid w:val="00760647"/>
    <w:rsid w:val="00760BE7"/>
    <w:rsid w:val="007665D3"/>
    <w:rsid w:val="00783450"/>
    <w:rsid w:val="0078520E"/>
    <w:rsid w:val="007914BA"/>
    <w:rsid w:val="00791E7D"/>
    <w:rsid w:val="008061D6"/>
    <w:rsid w:val="00824F07"/>
    <w:rsid w:val="00840DFC"/>
    <w:rsid w:val="008431EB"/>
    <w:rsid w:val="00852D32"/>
    <w:rsid w:val="00853A57"/>
    <w:rsid w:val="00864459"/>
    <w:rsid w:val="00877F1D"/>
    <w:rsid w:val="00885BE0"/>
    <w:rsid w:val="008A252B"/>
    <w:rsid w:val="008B61C3"/>
    <w:rsid w:val="008F1BBB"/>
    <w:rsid w:val="008F4BC1"/>
    <w:rsid w:val="008F53C1"/>
    <w:rsid w:val="009221AB"/>
    <w:rsid w:val="00930A1E"/>
    <w:rsid w:val="00956698"/>
    <w:rsid w:val="0096065C"/>
    <w:rsid w:val="0096655A"/>
    <w:rsid w:val="009708C6"/>
    <w:rsid w:val="00975958"/>
    <w:rsid w:val="00986040"/>
    <w:rsid w:val="00990F81"/>
    <w:rsid w:val="009D6271"/>
    <w:rsid w:val="009E42B0"/>
    <w:rsid w:val="00A0631C"/>
    <w:rsid w:val="00A11B6D"/>
    <w:rsid w:val="00A3382D"/>
    <w:rsid w:val="00A35B59"/>
    <w:rsid w:val="00A36B95"/>
    <w:rsid w:val="00A3786E"/>
    <w:rsid w:val="00A4415D"/>
    <w:rsid w:val="00A51B0F"/>
    <w:rsid w:val="00A60045"/>
    <w:rsid w:val="00A847CC"/>
    <w:rsid w:val="00A90028"/>
    <w:rsid w:val="00A940CA"/>
    <w:rsid w:val="00AB553D"/>
    <w:rsid w:val="00AC1B7F"/>
    <w:rsid w:val="00AC6AD9"/>
    <w:rsid w:val="00AF6C4B"/>
    <w:rsid w:val="00B06043"/>
    <w:rsid w:val="00B41EC8"/>
    <w:rsid w:val="00B5487E"/>
    <w:rsid w:val="00B65C5E"/>
    <w:rsid w:val="00B776D5"/>
    <w:rsid w:val="00B777AF"/>
    <w:rsid w:val="00B77B6A"/>
    <w:rsid w:val="00B816D0"/>
    <w:rsid w:val="00B8526E"/>
    <w:rsid w:val="00BB7955"/>
    <w:rsid w:val="00BC3487"/>
    <w:rsid w:val="00BD2066"/>
    <w:rsid w:val="00C1638C"/>
    <w:rsid w:val="00C22018"/>
    <w:rsid w:val="00C267FA"/>
    <w:rsid w:val="00C45131"/>
    <w:rsid w:val="00C647AB"/>
    <w:rsid w:val="00CC144D"/>
    <w:rsid w:val="00CD14DE"/>
    <w:rsid w:val="00CF6BA6"/>
    <w:rsid w:val="00D076BF"/>
    <w:rsid w:val="00D31AB9"/>
    <w:rsid w:val="00D4298B"/>
    <w:rsid w:val="00D6233C"/>
    <w:rsid w:val="00D85875"/>
    <w:rsid w:val="00D91AA6"/>
    <w:rsid w:val="00D96110"/>
    <w:rsid w:val="00D966E4"/>
    <w:rsid w:val="00D970A3"/>
    <w:rsid w:val="00DA187C"/>
    <w:rsid w:val="00DA571F"/>
    <w:rsid w:val="00DB0409"/>
    <w:rsid w:val="00DC4F49"/>
    <w:rsid w:val="00DC7712"/>
    <w:rsid w:val="00DD04EE"/>
    <w:rsid w:val="00DD6A01"/>
    <w:rsid w:val="00DE177D"/>
    <w:rsid w:val="00DE2790"/>
    <w:rsid w:val="00DE3CEA"/>
    <w:rsid w:val="00DE3D53"/>
    <w:rsid w:val="00E025C6"/>
    <w:rsid w:val="00E5584E"/>
    <w:rsid w:val="00E565C5"/>
    <w:rsid w:val="00E62412"/>
    <w:rsid w:val="00E86663"/>
    <w:rsid w:val="00EA6D15"/>
    <w:rsid w:val="00EB0D48"/>
    <w:rsid w:val="00EB2918"/>
    <w:rsid w:val="00EF31A2"/>
    <w:rsid w:val="00F0625A"/>
    <w:rsid w:val="00F1463E"/>
    <w:rsid w:val="00F177F9"/>
    <w:rsid w:val="00F23F4D"/>
    <w:rsid w:val="00F40858"/>
    <w:rsid w:val="00F43C85"/>
    <w:rsid w:val="00F66739"/>
    <w:rsid w:val="00F77C2B"/>
    <w:rsid w:val="00FA1F7E"/>
    <w:rsid w:val="00FA2E2E"/>
    <w:rsid w:val="00FC102D"/>
    <w:rsid w:val="00FC29B2"/>
    <w:rsid w:val="00FE5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E17369B"/>
  <w15:docId w15:val="{059BCD13-FD88-4AF4-8163-DDD9C7C09E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7244"/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84062"/>
    <w:pPr>
      <w:spacing w:after="0" w:line="240" w:lineRule="auto"/>
    </w:pPr>
  </w:style>
  <w:style w:type="table" w:styleId="TableGrid">
    <w:name w:val="Table Grid"/>
    <w:basedOn w:val="TableNormal"/>
    <w:uiPriority w:val="39"/>
    <w:rsid w:val="005840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840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406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840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4062"/>
  </w:style>
  <w:style w:type="paragraph" w:styleId="Footer">
    <w:name w:val="footer"/>
    <w:basedOn w:val="Normal"/>
    <w:link w:val="FooterChar"/>
    <w:uiPriority w:val="99"/>
    <w:unhideWhenUsed/>
    <w:rsid w:val="005840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4062"/>
  </w:style>
  <w:style w:type="paragraph" w:styleId="Revision">
    <w:name w:val="Revision"/>
    <w:hidden/>
    <w:uiPriority w:val="99"/>
    <w:semiHidden/>
    <w:rsid w:val="003A1857"/>
    <w:pPr>
      <w:spacing w:after="0" w:line="240" w:lineRule="auto"/>
    </w:pPr>
  </w:style>
  <w:style w:type="paragraph" w:customStyle="1" w:styleId="Default">
    <w:name w:val="Default"/>
    <w:rsid w:val="0096655A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55D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786E"/>
    <w:rPr>
      <w:color w:val="808080"/>
      <w:shd w:val="clear" w:color="auto" w:fill="E6E6E6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DD04EE"/>
    <w:pPr>
      <w:widowControl w:val="0"/>
      <w:spacing w:before="69"/>
      <w:jc w:val="both"/>
    </w:pPr>
    <w:rPr>
      <w:rFonts w:ascii="PT Sans" w:eastAsia="Arial" w:hAnsi="PT Sans" w:cstheme="minorBidi"/>
      <w:iCs/>
      <w:spacing w:val="-1"/>
      <w:sz w:val="20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DD04EE"/>
    <w:rPr>
      <w:rFonts w:ascii="PT Sans" w:eastAsia="Arial" w:hAnsi="PT Sans"/>
      <w:iCs/>
      <w:spacing w:val="-1"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DD04EE"/>
    <w:pPr>
      <w:widowControl w:val="0"/>
      <w:spacing w:after="0" w:line="240" w:lineRule="auto"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18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3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6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3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motorsportuk.org/Data-Protection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motorsportuk.org/Data-Protection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98EFF2CEC443468DB543810AFD047D" ma:contentTypeVersion="12" ma:contentTypeDescription="Create a new document." ma:contentTypeScope="" ma:versionID="437986c47e1c6c1f7d1cff549c32b7fb">
  <xsd:schema xmlns:xsd="http://www.w3.org/2001/XMLSchema" xmlns:xs="http://www.w3.org/2001/XMLSchema" xmlns:p="http://schemas.microsoft.com/office/2006/metadata/properties" xmlns:ns2="86c327f9-e65d-42e2-bcd5-6aa5489d5731" xmlns:ns3="db90e1a3-97e6-4cd0-aade-2e1cbc5900c7" targetNamespace="http://schemas.microsoft.com/office/2006/metadata/properties" ma:root="true" ma:fieldsID="7ae20359e65c7e3ee8e39728bfde4a76" ns2:_="" ns3:_="">
    <xsd:import namespace="86c327f9-e65d-42e2-bcd5-6aa5489d5731"/>
    <xsd:import namespace="db90e1a3-97e6-4cd0-aade-2e1cbc5900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c327f9-e65d-42e2-bcd5-6aa5489d57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90e1a3-97e6-4cd0-aade-2e1cbc5900c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7059F97-0C4C-4AD8-84CA-F5F89C57508C}">
  <ds:schemaRefs>
    <ds:schemaRef ds:uri="http://schemas.microsoft.com/office/infopath/2007/PartnerControls"/>
    <ds:schemaRef ds:uri="db90e1a3-97e6-4cd0-aade-2e1cbc5900c7"/>
    <ds:schemaRef ds:uri="http://purl.org/dc/elements/1.1/"/>
    <ds:schemaRef ds:uri="http://schemas.microsoft.com/office/2006/metadata/properties"/>
    <ds:schemaRef ds:uri="86c327f9-e65d-42e2-bcd5-6aa5489d5731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B5FEC03-53FA-49EF-9912-EFEAD13E1A1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37D0473-D0B8-4F6A-89EA-A3379D9688D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E421C74-8A66-4752-B502-7873A59B7E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c327f9-e65d-42e2-bcd5-6aa5489d5731"/>
    <ds:schemaRef ds:uri="db90e1a3-97e6-4cd0-aade-2e1cbc5900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8</Words>
  <Characters>113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 Tattersall</dc:creator>
  <cp:lastModifiedBy>Kyle Jackson</cp:lastModifiedBy>
  <cp:revision>2</cp:revision>
  <cp:lastPrinted>2018-11-27T13:41:00Z</cp:lastPrinted>
  <dcterms:created xsi:type="dcterms:W3CDTF">2021-02-18T17:11:00Z</dcterms:created>
  <dcterms:modified xsi:type="dcterms:W3CDTF">2021-02-18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98EFF2CEC443468DB543810AFD047D</vt:lpwstr>
  </property>
</Properties>
</file>